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BC7CA" w14:textId="62A92BFD" w:rsidR="00B5657D" w:rsidRDefault="00B5657D" w:rsidP="00B5657D">
      <w:pPr>
        <w:ind w:left="5760" w:hanging="5760"/>
        <w:rPr>
          <w:rFonts w:asciiTheme="minorHAnsi" w:hAnsiTheme="minorHAnsi"/>
          <w:b/>
        </w:rPr>
      </w:pPr>
      <w:bookmarkStart w:id="0" w:name="_GoBack"/>
      <w:bookmarkEnd w:id="0"/>
      <w:r>
        <w:rPr>
          <w:rFonts w:asciiTheme="minorHAnsi" w:hAnsiTheme="minorHAnsi"/>
          <w:b/>
        </w:rPr>
        <w:t>Příloha č. 1 k opatření děkana č. 193/2020</w:t>
      </w:r>
    </w:p>
    <w:p w14:paraId="0F096FA4" w14:textId="77777777" w:rsidR="00B735F7" w:rsidRDefault="00B735F7" w:rsidP="00B5657D">
      <w:pPr>
        <w:ind w:left="5760" w:hanging="5760"/>
        <w:rPr>
          <w:rFonts w:asciiTheme="minorHAnsi" w:hAnsiTheme="minorHAnsi"/>
          <w:b/>
        </w:rPr>
      </w:pPr>
    </w:p>
    <w:p w14:paraId="11AC8F77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Návrh projektu IG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8778"/>
      </w:tblGrid>
      <w:tr w:rsidR="00B5657D" w:rsidRPr="00A508B5" w14:paraId="74DA9C49" w14:textId="77777777" w:rsidTr="000C63F0">
        <w:tc>
          <w:tcPr>
            <w:tcW w:w="9016" w:type="dxa"/>
          </w:tcPr>
          <w:p w14:paraId="24087E1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ázev projektu:</w:t>
            </w:r>
          </w:p>
        </w:tc>
      </w:tr>
      <w:tr w:rsidR="00B5657D" w:rsidRPr="00A508B5" w14:paraId="06B614B4" w14:textId="77777777" w:rsidTr="000C63F0">
        <w:tc>
          <w:tcPr>
            <w:tcW w:w="9016" w:type="dxa"/>
          </w:tcPr>
          <w:p w14:paraId="01AA8B7E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lavní řešitel:</w:t>
            </w:r>
          </w:p>
        </w:tc>
      </w:tr>
      <w:tr w:rsidR="00B5657D" w:rsidRPr="00A508B5" w14:paraId="79244575" w14:textId="77777777" w:rsidTr="000C63F0">
        <w:tc>
          <w:tcPr>
            <w:tcW w:w="9016" w:type="dxa"/>
          </w:tcPr>
          <w:p w14:paraId="1244EC27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řešení:</w:t>
            </w:r>
          </w:p>
        </w:tc>
      </w:tr>
      <w:tr w:rsidR="00B5657D" w:rsidRPr="00A508B5" w14:paraId="5D8E2E61" w14:textId="77777777" w:rsidTr="000C63F0">
        <w:tc>
          <w:tcPr>
            <w:tcW w:w="9016" w:type="dxa"/>
          </w:tcPr>
          <w:p w14:paraId="7F899E63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lší členové řešitelského týmu:</w:t>
            </w:r>
          </w:p>
        </w:tc>
      </w:tr>
      <w:tr w:rsidR="00B5657D" w:rsidRPr="00A508B5" w14:paraId="45694DA0" w14:textId="77777777" w:rsidTr="000C63F0">
        <w:tc>
          <w:tcPr>
            <w:tcW w:w="9016" w:type="dxa"/>
          </w:tcPr>
          <w:p w14:paraId="3296272A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ožadovaná částka:</w:t>
            </w:r>
          </w:p>
        </w:tc>
      </w:tr>
      <w:tr w:rsidR="00B5657D" w:rsidRPr="00A508B5" w14:paraId="1E3A3F1D" w14:textId="77777777" w:rsidTr="000C63F0">
        <w:trPr>
          <w:trHeight w:val="953"/>
        </w:trPr>
        <w:tc>
          <w:tcPr>
            <w:tcW w:w="9016" w:type="dxa"/>
          </w:tcPr>
          <w:p w14:paraId="73D3C505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íl projektu, jasně definované výstupy a jejich harmonogram:</w:t>
            </w:r>
          </w:p>
        </w:tc>
      </w:tr>
      <w:tr w:rsidR="00B5657D" w:rsidRPr="00A508B5" w14:paraId="376CFEEF" w14:textId="77777777" w:rsidTr="000C63F0">
        <w:trPr>
          <w:trHeight w:val="1133"/>
        </w:trPr>
        <w:tc>
          <w:tcPr>
            <w:tcW w:w="9016" w:type="dxa"/>
          </w:tcPr>
          <w:p w14:paraId="3B93FD66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důvodnění žádosti a předpokládaný přínos pro rozvoj EF JU</w:t>
            </w:r>
            <w:r w:rsidRPr="00A508B5">
              <w:rPr>
                <w:rFonts w:asciiTheme="minorHAnsi" w:hAnsiTheme="minorHAnsi"/>
              </w:rPr>
              <w:t>:</w:t>
            </w:r>
          </w:p>
        </w:tc>
      </w:tr>
      <w:tr w:rsidR="00B5657D" w:rsidRPr="00A508B5" w14:paraId="2F806597" w14:textId="77777777" w:rsidTr="000C63F0">
        <w:trPr>
          <w:trHeight w:val="377"/>
        </w:trPr>
        <w:tc>
          <w:tcPr>
            <w:tcW w:w="9016" w:type="dxa"/>
          </w:tcPr>
          <w:p w14:paraId="6B7CD83C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Rozpočet</w:t>
            </w:r>
            <w:r>
              <w:rPr>
                <w:rFonts w:asciiTheme="minorHAnsi" w:hAnsiTheme="minorHAnsi"/>
              </w:rPr>
              <w:t xml:space="preserve"> (v případě kratší délky řešení lze přebytečné roky vymazat)</w:t>
            </w:r>
          </w:p>
        </w:tc>
      </w:tr>
    </w:tbl>
    <w:tbl>
      <w:tblPr>
        <w:tblW w:w="9000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7"/>
        <w:gridCol w:w="1418"/>
        <w:gridCol w:w="1417"/>
        <w:gridCol w:w="2621"/>
      </w:tblGrid>
      <w:tr w:rsidR="00B5657D" w:rsidRPr="009B7A96" w14:paraId="3916CCD3" w14:textId="77777777" w:rsidTr="000C63F0">
        <w:trPr>
          <w:trHeight w:hRule="exact" w:val="39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BC62BF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 xml:space="preserve">Rok realizace: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929CD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1. ro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96ED5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 xml:space="preserve"> 2. ro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1C26A1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3. rok</w:t>
            </w:r>
          </w:p>
        </w:tc>
        <w:tc>
          <w:tcPr>
            <w:tcW w:w="2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02CA46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Celkem</w:t>
            </w:r>
          </w:p>
        </w:tc>
      </w:tr>
      <w:tr w:rsidR="00B5657D" w:rsidRPr="009B7A96" w14:paraId="5CDA8DA7" w14:textId="77777777" w:rsidTr="000C63F0">
        <w:trPr>
          <w:trHeight w:hRule="exact" w:val="510"/>
        </w:trPr>
        <w:tc>
          <w:tcPr>
            <w:tcW w:w="2127" w:type="dxa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C9BFC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Materiální náklady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8EA83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986E0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7E66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F3C57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9B7A96" w14:paraId="146644B9" w14:textId="77777777" w:rsidTr="000C63F0">
        <w:trPr>
          <w:trHeight w:hRule="exact" w:val="469"/>
        </w:trPr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9146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Služb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0EAB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86D62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8FD5B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C3AB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9B7A96" w14:paraId="1CD16F91" w14:textId="77777777" w:rsidTr="000C63F0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71B70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Cestovn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4744D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3E74EE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8A8D4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  <w:tc>
          <w:tcPr>
            <w:tcW w:w="2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182BD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 w:rsidRPr="00E0667B">
              <w:rPr>
                <w:rFonts w:asciiTheme="minorHAnsi" w:hAnsiTheme="minorHAnsi"/>
              </w:rPr>
              <w:t> </w:t>
            </w:r>
          </w:p>
        </w:tc>
      </w:tr>
      <w:tr w:rsidR="00B5657D" w:rsidRPr="005961EE" w14:paraId="0CDCDD70" w14:textId="77777777" w:rsidTr="000C63F0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1DE86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E0667B">
              <w:rPr>
                <w:rFonts w:asciiTheme="minorHAnsi" w:hAnsiTheme="minorHAnsi"/>
              </w:rPr>
              <w:t>Stipendia</w:t>
            </w:r>
            <w:r>
              <w:rPr>
                <w:rFonts w:asciiTheme="minorHAnsi" w:hAnsiTheme="minorHAnsi"/>
              </w:rPr>
              <w:t>*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29425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A24A3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48D9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  <w:tc>
          <w:tcPr>
            <w:tcW w:w="2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3792F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5961EE" w14:paraId="62A0D876" w14:textId="77777777" w:rsidTr="000C63F0">
        <w:trPr>
          <w:trHeight w:hRule="exact" w:val="928"/>
        </w:trPr>
        <w:tc>
          <w:tcPr>
            <w:tcW w:w="9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7D19B" w14:textId="77777777" w:rsidR="00B5657D" w:rsidRPr="00E0667B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Zdůvodnění </w:t>
            </w:r>
            <w:r w:rsidRPr="00E0667B">
              <w:rPr>
                <w:rFonts w:asciiTheme="minorHAnsi" w:hAnsiTheme="minorHAnsi"/>
              </w:rPr>
              <w:t>rozpočtu:</w:t>
            </w:r>
          </w:p>
        </w:tc>
      </w:tr>
    </w:tbl>
    <w:p w14:paraId="4F9D06B3" w14:textId="77777777" w:rsidR="00B5657D" w:rsidRDefault="00B5657D" w:rsidP="00B5657D">
      <w:pPr>
        <w:rPr>
          <w:rFonts w:asciiTheme="minorHAnsi" w:hAnsiTheme="minorHAnsi"/>
        </w:rPr>
      </w:pPr>
    </w:p>
    <w:tbl>
      <w:tblPr>
        <w:tblStyle w:val="Mkatabulky"/>
        <w:tblW w:w="8995" w:type="dxa"/>
        <w:tblLook w:val="00A0" w:firstRow="1" w:lastRow="0" w:firstColumn="1" w:lastColumn="0" w:noHBand="0" w:noVBand="0"/>
      </w:tblPr>
      <w:tblGrid>
        <w:gridCol w:w="1455"/>
        <w:gridCol w:w="4593"/>
        <w:gridCol w:w="2947"/>
      </w:tblGrid>
      <w:tr w:rsidR="00B5657D" w:rsidRPr="00D37352" w14:paraId="462E02FD" w14:textId="77777777" w:rsidTr="000C63F0">
        <w:tc>
          <w:tcPr>
            <w:tcW w:w="1455" w:type="dxa"/>
          </w:tcPr>
          <w:p w14:paraId="5616E714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rPr>
                <w:rFonts w:cs="ClaraSans"/>
                <w:spacing w:val="10"/>
                <w:kern w:val="20"/>
              </w:rPr>
            </w:pPr>
          </w:p>
        </w:tc>
        <w:tc>
          <w:tcPr>
            <w:tcW w:w="4593" w:type="dxa"/>
          </w:tcPr>
          <w:p w14:paraId="47ABD33D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29213F">
              <w:rPr>
                <w:rFonts w:cs="ClaraSans"/>
                <w:i/>
                <w:spacing w:val="10"/>
                <w:kern w:val="20"/>
              </w:rPr>
              <w:t>Datum</w:t>
            </w:r>
          </w:p>
        </w:tc>
        <w:tc>
          <w:tcPr>
            <w:tcW w:w="2947" w:type="dxa"/>
          </w:tcPr>
          <w:p w14:paraId="25D3B75C" w14:textId="77777777" w:rsidR="00B5657D" w:rsidRPr="0029213F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29213F">
              <w:rPr>
                <w:rFonts w:cs="ClaraSans"/>
                <w:i/>
                <w:spacing w:val="10"/>
                <w:kern w:val="20"/>
              </w:rPr>
              <w:t>Podpis</w:t>
            </w:r>
          </w:p>
        </w:tc>
      </w:tr>
      <w:tr w:rsidR="00B5657D" w:rsidRPr="00D37352" w14:paraId="3F589DF4" w14:textId="77777777" w:rsidTr="000C63F0">
        <w:trPr>
          <w:trHeight w:val="346"/>
        </w:trPr>
        <w:tc>
          <w:tcPr>
            <w:tcW w:w="1455" w:type="dxa"/>
            <w:vMerge w:val="restart"/>
            <w:vAlign w:val="center"/>
          </w:tcPr>
          <w:p w14:paraId="6E357115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Žadatel</w:t>
            </w:r>
          </w:p>
        </w:tc>
        <w:tc>
          <w:tcPr>
            <w:tcW w:w="4593" w:type="dxa"/>
          </w:tcPr>
          <w:p w14:paraId="13403648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216F212E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7FE64D42" w14:textId="77777777" w:rsidTr="000C63F0">
        <w:trPr>
          <w:trHeight w:val="567"/>
        </w:trPr>
        <w:tc>
          <w:tcPr>
            <w:tcW w:w="1455" w:type="dxa"/>
            <w:vMerge/>
            <w:vAlign w:val="center"/>
          </w:tcPr>
          <w:p w14:paraId="45B074FA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1D8484C5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obsahovou správnost projektového záměru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v souladu s příslušným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52C61DF5" w14:textId="77777777" w:rsidTr="000C63F0">
        <w:trPr>
          <w:trHeight w:val="159"/>
        </w:trPr>
        <w:tc>
          <w:tcPr>
            <w:tcW w:w="1455" w:type="dxa"/>
            <w:vMerge w:val="restart"/>
            <w:vAlign w:val="center"/>
          </w:tcPr>
          <w:p w14:paraId="412ED90F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Tajemník</w:t>
            </w:r>
          </w:p>
          <w:p w14:paraId="3D49E67F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fakulty</w:t>
            </w:r>
          </w:p>
        </w:tc>
        <w:tc>
          <w:tcPr>
            <w:tcW w:w="4593" w:type="dxa"/>
          </w:tcPr>
          <w:p w14:paraId="571C6C01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78684258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7DAB5D68" w14:textId="77777777" w:rsidTr="000C63F0">
        <w:trPr>
          <w:trHeight w:val="512"/>
        </w:trPr>
        <w:tc>
          <w:tcPr>
            <w:tcW w:w="1455" w:type="dxa"/>
            <w:vMerge/>
            <w:vAlign w:val="center"/>
          </w:tcPr>
          <w:p w14:paraId="157820BD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3C8CB93E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správnost nastavení rozpočt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2A66190D" w14:textId="77777777" w:rsidTr="000C63F0">
        <w:trPr>
          <w:trHeight w:val="47"/>
        </w:trPr>
        <w:tc>
          <w:tcPr>
            <w:tcW w:w="1455" w:type="dxa"/>
            <w:vMerge w:val="restart"/>
            <w:vAlign w:val="center"/>
          </w:tcPr>
          <w:p w14:paraId="322B4F79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Proděkan</w:t>
            </w:r>
          </w:p>
          <w:p w14:paraId="4294B5FD" w14:textId="77777777" w:rsidR="00B5657D" w:rsidRPr="0029213F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29213F">
              <w:rPr>
                <w:rFonts w:ascii="Calibri" w:hAnsi="Calibri" w:cs="ClaraSans"/>
                <w:spacing w:val="10"/>
                <w:kern w:val="20"/>
                <w:sz w:val="22"/>
              </w:rPr>
              <w:t>pro VaV</w:t>
            </w:r>
          </w:p>
        </w:tc>
        <w:tc>
          <w:tcPr>
            <w:tcW w:w="4593" w:type="dxa"/>
          </w:tcPr>
          <w:p w14:paraId="5E168D5D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2947" w:type="dxa"/>
          </w:tcPr>
          <w:p w14:paraId="223A1C8D" w14:textId="77777777" w:rsidR="00B5657D" w:rsidRPr="0029213F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0221E900" w14:textId="77777777" w:rsidTr="000C63F0">
        <w:trPr>
          <w:trHeight w:val="567"/>
        </w:trPr>
        <w:tc>
          <w:tcPr>
            <w:tcW w:w="1455" w:type="dxa"/>
            <w:vMerge/>
          </w:tcPr>
          <w:p w14:paraId="29DBDAAC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0"/>
                <w:szCs w:val="20"/>
              </w:rPr>
            </w:pPr>
          </w:p>
        </w:tc>
        <w:tc>
          <w:tcPr>
            <w:tcW w:w="7540" w:type="dxa"/>
            <w:gridSpan w:val="2"/>
            <w:vAlign w:val="center"/>
          </w:tcPr>
          <w:p w14:paraId="7260AEE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Souhlasím</w:t>
            </w:r>
            <w:r>
              <w:rPr>
                <w:rFonts w:ascii="Calibri" w:hAnsi="Calibri" w:cs="ClaraSans"/>
                <w:spacing w:val="10"/>
                <w:kern w:val="20"/>
              </w:rPr>
              <w:t xml:space="preserve"> s řešením projektu IGS.</w:t>
            </w:r>
          </w:p>
        </w:tc>
      </w:tr>
    </w:tbl>
    <w:p w14:paraId="69F450D5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5CCDDF2F" w14:textId="77777777" w:rsidR="00B5657D" w:rsidRDefault="00B5657D" w:rsidP="00B5657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* </w:t>
      </w:r>
      <w:r w:rsidRPr="00C7184E">
        <w:rPr>
          <w:rFonts w:asciiTheme="minorHAnsi" w:hAnsiTheme="minorHAnsi"/>
        </w:rPr>
        <w:t>Žádat o stipendium může pouze student DSP v roli hlavního žadatele o projekt</w:t>
      </w:r>
      <w:r>
        <w:rPr>
          <w:rFonts w:asciiTheme="minorHAnsi" w:hAnsiTheme="minorHAnsi"/>
        </w:rPr>
        <w:t>,</w:t>
      </w:r>
      <w:r w:rsidRPr="00C7184E">
        <w:rPr>
          <w:rFonts w:asciiTheme="minorHAnsi" w:hAnsiTheme="minorHAnsi"/>
        </w:rPr>
        <w:t xml:space="preserve"> a to pouze </w:t>
      </w:r>
      <w:r>
        <w:rPr>
          <w:rFonts w:asciiTheme="minorHAnsi" w:hAnsiTheme="minorHAnsi"/>
        </w:rPr>
        <w:br/>
      </w:r>
      <w:r w:rsidRPr="00C7184E">
        <w:rPr>
          <w:rFonts w:asciiTheme="minorHAnsi" w:hAnsiTheme="minorHAnsi"/>
        </w:rPr>
        <w:t>v případě tuzemských či zahraničních mobilit a stáží.</w:t>
      </w:r>
      <w:r w:rsidRPr="001213C4">
        <w:rPr>
          <w:rFonts w:asciiTheme="minorHAnsi" w:hAnsiTheme="minorHAnsi"/>
        </w:rPr>
        <w:t xml:space="preserve"> </w:t>
      </w:r>
      <w:r w:rsidRPr="00C7184E">
        <w:rPr>
          <w:rFonts w:asciiTheme="minorHAnsi" w:hAnsiTheme="minorHAnsi"/>
        </w:rPr>
        <w:t>V rámci podání projektu IGS nelze žádat o náklady na mzdy, odměny a OON.</w:t>
      </w:r>
    </w:p>
    <w:p w14:paraId="637DEAF1" w14:textId="77777777" w:rsidR="00B5657D" w:rsidRDefault="00B5657D" w:rsidP="00B5657D">
      <w:pPr>
        <w:rPr>
          <w:rFonts w:asciiTheme="minorHAnsi" w:hAnsiTheme="minorHAnsi"/>
          <w:b/>
        </w:rPr>
      </w:pPr>
    </w:p>
    <w:p w14:paraId="31D1A478" w14:textId="3AA29E21" w:rsidR="00B5657D" w:rsidRDefault="00B5657D" w:rsidP="00B5657D">
      <w:pPr>
        <w:rPr>
          <w:rFonts w:asciiTheme="minorHAnsi" w:hAnsiTheme="minorHAnsi"/>
          <w:b/>
        </w:rPr>
      </w:pPr>
    </w:p>
    <w:p w14:paraId="39175D77" w14:textId="785E6C9A" w:rsidR="00B5657D" w:rsidRDefault="00B5657D" w:rsidP="00B5657D">
      <w:pPr>
        <w:ind w:left="5760" w:hanging="576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 xml:space="preserve">Příloha č. 2 k opatření děkana č. </w:t>
      </w:r>
      <w:r w:rsidRPr="00B5657D">
        <w:rPr>
          <w:rFonts w:asciiTheme="minorHAnsi" w:hAnsiTheme="minorHAnsi"/>
          <w:b/>
        </w:rPr>
        <w:t>193/2020</w:t>
      </w:r>
    </w:p>
    <w:p w14:paraId="597944FB" w14:textId="77777777" w:rsidR="00B735F7" w:rsidRDefault="00B735F7" w:rsidP="00B5657D">
      <w:pPr>
        <w:ind w:left="5760" w:hanging="5760"/>
        <w:rPr>
          <w:rFonts w:asciiTheme="minorHAnsi" w:hAnsiTheme="minorHAnsi"/>
          <w:b/>
        </w:rPr>
      </w:pPr>
    </w:p>
    <w:p w14:paraId="50695E12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 w:rsidRPr="00A508B5">
        <w:rPr>
          <w:rFonts w:asciiTheme="minorHAnsi" w:hAnsiTheme="minorHAnsi"/>
          <w:b/>
        </w:rPr>
        <w:t xml:space="preserve">Žádost o přidělení </w:t>
      </w:r>
      <w:r>
        <w:rPr>
          <w:rFonts w:asciiTheme="minorHAnsi" w:hAnsiTheme="minorHAnsi"/>
          <w:b/>
        </w:rPr>
        <w:t>mimořádného fakultního RVO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2442"/>
        <w:gridCol w:w="6767"/>
      </w:tblGrid>
      <w:tr w:rsidR="00B5657D" w:rsidRPr="00A508B5" w14:paraId="4C4594F2" w14:textId="77777777" w:rsidTr="00B5657D">
        <w:tc>
          <w:tcPr>
            <w:tcW w:w="9209" w:type="dxa"/>
            <w:gridSpan w:val="2"/>
          </w:tcPr>
          <w:p w14:paraId="754AA916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Název aktivity:</w:t>
            </w:r>
          </w:p>
        </w:tc>
      </w:tr>
      <w:tr w:rsidR="00B5657D" w:rsidRPr="00A508B5" w14:paraId="75006617" w14:textId="77777777" w:rsidTr="00B5657D">
        <w:tc>
          <w:tcPr>
            <w:tcW w:w="9209" w:type="dxa"/>
            <w:gridSpan w:val="2"/>
          </w:tcPr>
          <w:p w14:paraId="246FEDBE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lavní řešitel:</w:t>
            </w:r>
          </w:p>
        </w:tc>
      </w:tr>
      <w:tr w:rsidR="00B5657D" w:rsidRPr="00A508B5" w14:paraId="22808CE4" w14:textId="77777777" w:rsidTr="00B5657D">
        <w:tc>
          <w:tcPr>
            <w:tcW w:w="9209" w:type="dxa"/>
            <w:gridSpan w:val="2"/>
          </w:tcPr>
          <w:p w14:paraId="2B5978EB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oba řešení:</w:t>
            </w:r>
          </w:p>
        </w:tc>
      </w:tr>
      <w:tr w:rsidR="00B5657D" w:rsidRPr="00A508B5" w14:paraId="6317EB9A" w14:textId="77777777" w:rsidTr="00B5657D">
        <w:tc>
          <w:tcPr>
            <w:tcW w:w="9209" w:type="dxa"/>
            <w:gridSpan w:val="2"/>
          </w:tcPr>
          <w:p w14:paraId="38A9BF2D" w14:textId="77777777" w:rsidR="00B5657D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řípadní další řešitelé:</w:t>
            </w:r>
          </w:p>
        </w:tc>
      </w:tr>
      <w:tr w:rsidR="00B5657D" w:rsidRPr="00A508B5" w14:paraId="17B52C4E" w14:textId="77777777" w:rsidTr="00B5657D">
        <w:tc>
          <w:tcPr>
            <w:tcW w:w="9209" w:type="dxa"/>
            <w:gridSpan w:val="2"/>
          </w:tcPr>
          <w:p w14:paraId="27B64D03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Požadovaná částka:</w:t>
            </w:r>
          </w:p>
        </w:tc>
      </w:tr>
      <w:tr w:rsidR="00B5657D" w:rsidRPr="00A508B5" w14:paraId="4849B422" w14:textId="77777777" w:rsidTr="00B5657D">
        <w:trPr>
          <w:trHeight w:val="1763"/>
        </w:trPr>
        <w:tc>
          <w:tcPr>
            <w:tcW w:w="9209" w:type="dxa"/>
            <w:gridSpan w:val="2"/>
          </w:tcPr>
          <w:p w14:paraId="1C71795D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důvodnění žádosti a přínosu pro rozvoj EF JU</w:t>
            </w:r>
            <w:r w:rsidRPr="00A508B5">
              <w:rPr>
                <w:rFonts w:asciiTheme="minorHAnsi" w:hAnsiTheme="minorHAnsi"/>
              </w:rPr>
              <w:t>:</w:t>
            </w:r>
          </w:p>
        </w:tc>
      </w:tr>
      <w:tr w:rsidR="00B5657D" w:rsidRPr="00A508B5" w14:paraId="14556FCF" w14:textId="77777777" w:rsidTr="00B5657D">
        <w:tc>
          <w:tcPr>
            <w:tcW w:w="9209" w:type="dxa"/>
            <w:gridSpan w:val="2"/>
          </w:tcPr>
          <w:p w14:paraId="4E9063E7" w14:textId="77777777" w:rsidR="00B5657D" w:rsidRPr="00A508B5" w:rsidRDefault="00B5657D" w:rsidP="000C63F0">
            <w:pPr>
              <w:jc w:val="center"/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Rozpočet</w:t>
            </w:r>
          </w:p>
        </w:tc>
      </w:tr>
      <w:tr w:rsidR="00B5657D" w:rsidRPr="00A508B5" w14:paraId="0A72583B" w14:textId="77777777" w:rsidTr="00B5657D">
        <w:trPr>
          <w:trHeight w:val="148"/>
        </w:trPr>
        <w:tc>
          <w:tcPr>
            <w:tcW w:w="2442" w:type="dxa"/>
          </w:tcPr>
          <w:p w14:paraId="2CAF1857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Materiální náklady</w:t>
            </w:r>
          </w:p>
        </w:tc>
        <w:tc>
          <w:tcPr>
            <w:tcW w:w="6767" w:type="dxa"/>
          </w:tcPr>
          <w:p w14:paraId="544587AA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7014FB5A" w14:textId="77777777" w:rsidTr="00B5657D">
        <w:trPr>
          <w:trHeight w:val="145"/>
        </w:trPr>
        <w:tc>
          <w:tcPr>
            <w:tcW w:w="2442" w:type="dxa"/>
          </w:tcPr>
          <w:p w14:paraId="5FAF903F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Služby</w:t>
            </w:r>
          </w:p>
        </w:tc>
        <w:tc>
          <w:tcPr>
            <w:tcW w:w="6767" w:type="dxa"/>
          </w:tcPr>
          <w:p w14:paraId="6D3D9F4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3FBD11E5" w14:textId="77777777" w:rsidTr="00B5657D">
        <w:trPr>
          <w:trHeight w:val="145"/>
        </w:trPr>
        <w:tc>
          <w:tcPr>
            <w:tcW w:w="2442" w:type="dxa"/>
          </w:tcPr>
          <w:p w14:paraId="6FFB9651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Cestovné</w:t>
            </w:r>
          </w:p>
        </w:tc>
        <w:tc>
          <w:tcPr>
            <w:tcW w:w="6767" w:type="dxa"/>
          </w:tcPr>
          <w:p w14:paraId="21C28D8D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2ECCE374" w14:textId="77777777" w:rsidTr="00B5657D">
        <w:trPr>
          <w:trHeight w:val="145"/>
        </w:trPr>
        <w:tc>
          <w:tcPr>
            <w:tcW w:w="2442" w:type="dxa"/>
          </w:tcPr>
          <w:p w14:paraId="53645675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ipendia*</w:t>
            </w:r>
          </w:p>
        </w:tc>
        <w:tc>
          <w:tcPr>
            <w:tcW w:w="6767" w:type="dxa"/>
          </w:tcPr>
          <w:p w14:paraId="4B559F4B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</w:p>
        </w:tc>
      </w:tr>
      <w:tr w:rsidR="00B5657D" w:rsidRPr="00A508B5" w14:paraId="4E79BA7B" w14:textId="77777777" w:rsidTr="00B5657D">
        <w:trPr>
          <w:trHeight w:val="1745"/>
        </w:trPr>
        <w:tc>
          <w:tcPr>
            <w:tcW w:w="9209" w:type="dxa"/>
            <w:gridSpan w:val="2"/>
          </w:tcPr>
          <w:p w14:paraId="053E9F81" w14:textId="77777777" w:rsidR="00B5657D" w:rsidRPr="00A508B5" w:rsidRDefault="00B5657D" w:rsidP="000C63F0">
            <w:pPr>
              <w:rPr>
                <w:rFonts w:asciiTheme="minorHAnsi" w:hAnsiTheme="minorHAnsi"/>
              </w:rPr>
            </w:pPr>
            <w:r w:rsidRPr="00A508B5">
              <w:rPr>
                <w:rFonts w:asciiTheme="minorHAnsi" w:hAnsiTheme="minorHAnsi"/>
              </w:rPr>
              <w:t>Zdůvodnění rozpočtu:</w:t>
            </w:r>
          </w:p>
        </w:tc>
      </w:tr>
    </w:tbl>
    <w:p w14:paraId="2EF3D761" w14:textId="77777777" w:rsidR="00B5657D" w:rsidRDefault="00B5657D" w:rsidP="00B5657D">
      <w:pPr>
        <w:rPr>
          <w:rFonts w:asciiTheme="minorHAnsi" w:hAnsiTheme="minorHAnsi"/>
        </w:rPr>
      </w:pPr>
    </w:p>
    <w:tbl>
      <w:tblPr>
        <w:tblStyle w:val="Mkatabulky"/>
        <w:tblW w:w="9209" w:type="dxa"/>
        <w:tblLook w:val="00A0" w:firstRow="1" w:lastRow="0" w:firstColumn="1" w:lastColumn="0" w:noHBand="0" w:noVBand="0"/>
      </w:tblPr>
      <w:tblGrid>
        <w:gridCol w:w="1271"/>
        <w:gridCol w:w="3686"/>
        <w:gridCol w:w="4252"/>
      </w:tblGrid>
      <w:tr w:rsidR="00B5657D" w:rsidRPr="00D37352" w14:paraId="1FB24A9A" w14:textId="77777777" w:rsidTr="00B5657D">
        <w:tc>
          <w:tcPr>
            <w:tcW w:w="1271" w:type="dxa"/>
          </w:tcPr>
          <w:p w14:paraId="5B9A5DC8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rPr>
                <w:rFonts w:cs="ClaraSans"/>
                <w:spacing w:val="10"/>
                <w:kern w:val="20"/>
              </w:rPr>
            </w:pPr>
          </w:p>
        </w:tc>
        <w:tc>
          <w:tcPr>
            <w:tcW w:w="3686" w:type="dxa"/>
          </w:tcPr>
          <w:p w14:paraId="4C0CAEAD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D11CC1">
              <w:rPr>
                <w:rFonts w:cs="ClaraSans"/>
                <w:i/>
                <w:spacing w:val="10"/>
                <w:kern w:val="20"/>
              </w:rPr>
              <w:t>Datum</w:t>
            </w:r>
          </w:p>
        </w:tc>
        <w:tc>
          <w:tcPr>
            <w:tcW w:w="4252" w:type="dxa"/>
          </w:tcPr>
          <w:p w14:paraId="1D9607B4" w14:textId="77777777" w:rsidR="00B5657D" w:rsidRPr="00D11CC1" w:rsidRDefault="00B5657D" w:rsidP="000C63F0">
            <w:pPr>
              <w:pStyle w:val="Odstavecseseznamem1"/>
              <w:spacing w:line="276" w:lineRule="auto"/>
              <w:ind w:left="0"/>
              <w:jc w:val="center"/>
              <w:rPr>
                <w:rFonts w:cs="ClaraSans"/>
                <w:i/>
                <w:spacing w:val="10"/>
                <w:kern w:val="20"/>
              </w:rPr>
            </w:pPr>
            <w:r w:rsidRPr="00D11CC1">
              <w:rPr>
                <w:rFonts w:cs="ClaraSans"/>
                <w:i/>
                <w:spacing w:val="10"/>
                <w:kern w:val="20"/>
              </w:rPr>
              <w:t>Podpis</w:t>
            </w:r>
          </w:p>
        </w:tc>
      </w:tr>
      <w:tr w:rsidR="00B5657D" w:rsidRPr="00D37352" w14:paraId="69208F30" w14:textId="77777777" w:rsidTr="00B5657D">
        <w:trPr>
          <w:trHeight w:val="346"/>
        </w:trPr>
        <w:tc>
          <w:tcPr>
            <w:tcW w:w="1271" w:type="dxa"/>
            <w:vMerge w:val="restart"/>
            <w:vAlign w:val="center"/>
          </w:tcPr>
          <w:p w14:paraId="15E4B0FE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>
              <w:rPr>
                <w:rFonts w:ascii="Calibri" w:hAnsi="Calibri" w:cs="ClaraSans"/>
                <w:spacing w:val="10"/>
                <w:kern w:val="20"/>
              </w:rPr>
              <w:t>Žadatel</w:t>
            </w:r>
          </w:p>
        </w:tc>
        <w:tc>
          <w:tcPr>
            <w:tcW w:w="3686" w:type="dxa"/>
          </w:tcPr>
          <w:p w14:paraId="0166B8D9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5CCE15A0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25306CAB" w14:textId="77777777" w:rsidTr="00B5657D">
        <w:trPr>
          <w:trHeight w:val="567"/>
        </w:trPr>
        <w:tc>
          <w:tcPr>
            <w:tcW w:w="1271" w:type="dxa"/>
            <w:vMerge/>
            <w:vAlign w:val="center"/>
          </w:tcPr>
          <w:p w14:paraId="2122179B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33F04FC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obsahovou správnost projektového záměr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2C644251" w14:textId="77777777" w:rsidTr="00B5657D">
        <w:trPr>
          <w:trHeight w:val="159"/>
        </w:trPr>
        <w:tc>
          <w:tcPr>
            <w:tcW w:w="1271" w:type="dxa"/>
            <w:vMerge w:val="restart"/>
            <w:vAlign w:val="center"/>
          </w:tcPr>
          <w:p w14:paraId="4DC58F85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Tajemník</w:t>
            </w:r>
          </w:p>
          <w:p w14:paraId="2F1FD262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fakulty</w:t>
            </w:r>
          </w:p>
        </w:tc>
        <w:tc>
          <w:tcPr>
            <w:tcW w:w="3686" w:type="dxa"/>
          </w:tcPr>
          <w:p w14:paraId="72D6D71C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37074163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3831CF3D" w14:textId="77777777" w:rsidTr="00B5657D">
        <w:trPr>
          <w:trHeight w:val="567"/>
        </w:trPr>
        <w:tc>
          <w:tcPr>
            <w:tcW w:w="1271" w:type="dxa"/>
            <w:vMerge/>
            <w:vAlign w:val="center"/>
          </w:tcPr>
          <w:p w14:paraId="1D50DE9E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427907EC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Potvrzuji správnost nastavení rozpočtu v souladu s příslušným </w:t>
            </w:r>
            <w:r>
              <w:rPr>
                <w:rFonts w:ascii="Calibri" w:hAnsi="Calibri" w:cs="ClaraSans"/>
                <w:spacing w:val="10"/>
                <w:kern w:val="20"/>
                <w:sz w:val="22"/>
              </w:rPr>
              <w:t>opatřením děkana</w:t>
            </w:r>
            <w:r w:rsidRPr="00B2491E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  <w:tr w:rsidR="00B5657D" w:rsidRPr="00D37352" w14:paraId="4CBD3648" w14:textId="77777777" w:rsidTr="00B5657D">
        <w:trPr>
          <w:trHeight w:val="47"/>
        </w:trPr>
        <w:tc>
          <w:tcPr>
            <w:tcW w:w="1271" w:type="dxa"/>
            <w:vMerge w:val="restart"/>
            <w:vAlign w:val="center"/>
          </w:tcPr>
          <w:p w14:paraId="69E81D37" w14:textId="77777777" w:rsidR="00B5657D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Proděk</w:t>
            </w:r>
            <w:r>
              <w:rPr>
                <w:rFonts w:ascii="Calibri" w:hAnsi="Calibri" w:cs="ClaraSans"/>
                <w:spacing w:val="10"/>
                <w:kern w:val="20"/>
              </w:rPr>
              <w:t>an</w:t>
            </w:r>
          </w:p>
          <w:p w14:paraId="08B5C0D1" w14:textId="77777777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pro VaV</w:t>
            </w:r>
          </w:p>
        </w:tc>
        <w:tc>
          <w:tcPr>
            <w:tcW w:w="3686" w:type="dxa"/>
          </w:tcPr>
          <w:p w14:paraId="3FB2D2BD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  <w:tc>
          <w:tcPr>
            <w:tcW w:w="4252" w:type="dxa"/>
          </w:tcPr>
          <w:p w14:paraId="4A4B7B12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2"/>
              </w:rPr>
            </w:pPr>
          </w:p>
        </w:tc>
      </w:tr>
      <w:tr w:rsidR="00B5657D" w:rsidRPr="00D37352" w14:paraId="48F0DEB5" w14:textId="77777777" w:rsidTr="00B5657D">
        <w:trPr>
          <w:trHeight w:val="567"/>
        </w:trPr>
        <w:tc>
          <w:tcPr>
            <w:tcW w:w="1271" w:type="dxa"/>
            <w:vMerge/>
          </w:tcPr>
          <w:p w14:paraId="11D852B5" w14:textId="77777777" w:rsidR="00B5657D" w:rsidRPr="00D11CC1" w:rsidRDefault="00B5657D" w:rsidP="000C63F0">
            <w:pPr>
              <w:spacing w:line="276" w:lineRule="auto"/>
              <w:rPr>
                <w:rFonts w:ascii="Calibri" w:hAnsi="Calibri" w:cs="ClaraSans"/>
                <w:spacing w:val="10"/>
                <w:kern w:val="20"/>
                <w:sz w:val="20"/>
                <w:szCs w:val="20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32E9A878" w14:textId="0E981EA8" w:rsidR="00B5657D" w:rsidRPr="00D11CC1" w:rsidRDefault="00B5657D" w:rsidP="000C63F0">
            <w:pPr>
              <w:spacing w:line="276" w:lineRule="auto"/>
              <w:jc w:val="center"/>
              <w:rPr>
                <w:rFonts w:ascii="Calibri" w:hAnsi="Calibri" w:cs="ClaraSans"/>
                <w:spacing w:val="10"/>
                <w:kern w:val="20"/>
                <w:sz w:val="22"/>
              </w:rPr>
            </w:pP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Souhlasím</w:t>
            </w:r>
            <w:r>
              <w:rPr>
                <w:rFonts w:ascii="Calibri" w:hAnsi="Calibri" w:cs="ClaraSans"/>
                <w:spacing w:val="10"/>
                <w:kern w:val="20"/>
              </w:rPr>
              <w:t xml:space="preserve"> s</w:t>
            </w: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 xml:space="preserve"> </w:t>
            </w:r>
            <w:r>
              <w:rPr>
                <w:rFonts w:ascii="Calibri" w:hAnsi="Calibri" w:cs="ClaraSans"/>
                <w:spacing w:val="10"/>
                <w:kern w:val="20"/>
              </w:rPr>
              <w:t>řešením aktivity</w:t>
            </w:r>
            <w:r w:rsidRPr="00D11CC1">
              <w:rPr>
                <w:rFonts w:ascii="Calibri" w:hAnsi="Calibri" w:cs="ClaraSans"/>
                <w:spacing w:val="10"/>
                <w:kern w:val="20"/>
                <w:sz w:val="22"/>
              </w:rPr>
              <w:t>.</w:t>
            </w:r>
          </w:p>
        </w:tc>
      </w:tr>
    </w:tbl>
    <w:p w14:paraId="5B9C9ACC" w14:textId="77777777" w:rsidR="00B5657D" w:rsidRDefault="00B5657D" w:rsidP="00B5657D">
      <w:pPr>
        <w:rPr>
          <w:rFonts w:asciiTheme="minorHAnsi" w:hAnsiTheme="minorHAnsi"/>
        </w:rPr>
      </w:pPr>
    </w:p>
    <w:p w14:paraId="21EB642B" w14:textId="77777777" w:rsidR="00B5657D" w:rsidRDefault="00B5657D" w:rsidP="00B5657D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* </w:t>
      </w:r>
      <w:r w:rsidRPr="00C7184E">
        <w:rPr>
          <w:rFonts w:asciiTheme="minorHAnsi" w:hAnsiTheme="minorHAnsi"/>
        </w:rPr>
        <w:t>Žádat o stipendium může pouze student DSP v roli hlavního žadatele o projekt</w:t>
      </w:r>
      <w:r>
        <w:rPr>
          <w:rFonts w:asciiTheme="minorHAnsi" w:hAnsiTheme="minorHAnsi"/>
        </w:rPr>
        <w:t>,</w:t>
      </w:r>
      <w:r w:rsidRPr="00C7184E">
        <w:rPr>
          <w:rFonts w:asciiTheme="minorHAnsi" w:hAnsiTheme="minorHAnsi"/>
        </w:rPr>
        <w:t xml:space="preserve"> a to pouze </w:t>
      </w:r>
      <w:r>
        <w:rPr>
          <w:rFonts w:asciiTheme="minorHAnsi" w:hAnsiTheme="minorHAnsi"/>
        </w:rPr>
        <w:br/>
      </w:r>
      <w:r w:rsidRPr="00C7184E">
        <w:rPr>
          <w:rFonts w:asciiTheme="minorHAnsi" w:hAnsiTheme="minorHAnsi"/>
        </w:rPr>
        <w:t>v případě tuzemských či zahraničních mobilit a stáží.</w:t>
      </w:r>
      <w:r w:rsidRPr="001213C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 rámci podání projektu</w:t>
      </w:r>
      <w:r w:rsidRPr="00C7184E">
        <w:rPr>
          <w:rFonts w:asciiTheme="minorHAnsi" w:hAnsiTheme="minorHAnsi"/>
        </w:rPr>
        <w:t xml:space="preserve"> nelze žádat </w:t>
      </w:r>
      <w:r>
        <w:rPr>
          <w:rFonts w:asciiTheme="minorHAnsi" w:hAnsiTheme="minorHAnsi"/>
        </w:rPr>
        <w:t xml:space="preserve">o </w:t>
      </w:r>
      <w:r w:rsidRPr="00C7184E">
        <w:rPr>
          <w:rFonts w:asciiTheme="minorHAnsi" w:hAnsiTheme="minorHAnsi"/>
        </w:rPr>
        <w:t>náklady na mzdy, odměny a OON.</w:t>
      </w:r>
    </w:p>
    <w:p w14:paraId="30872B3E" w14:textId="05F15D00" w:rsidR="00B5657D" w:rsidRDefault="00B5657D" w:rsidP="00B5657D">
      <w:pPr>
        <w:rPr>
          <w:rFonts w:asciiTheme="minorHAnsi" w:hAnsiTheme="minorHAnsi"/>
          <w:b/>
        </w:rPr>
      </w:pPr>
    </w:p>
    <w:p w14:paraId="17898ADD" w14:textId="20A52908" w:rsidR="00B5657D" w:rsidRDefault="00B5657D" w:rsidP="00B5657D">
      <w:pPr>
        <w:rPr>
          <w:rFonts w:asciiTheme="minorHAnsi" w:hAnsiTheme="minorHAnsi"/>
          <w:b/>
        </w:rPr>
      </w:pPr>
    </w:p>
    <w:p w14:paraId="7B23D6C5" w14:textId="18A26B7A" w:rsidR="00B5657D" w:rsidRDefault="00B5657D" w:rsidP="00B5657D">
      <w:pPr>
        <w:rPr>
          <w:rFonts w:asciiTheme="minorHAnsi" w:hAnsiTheme="minorHAnsi"/>
          <w:b/>
        </w:rPr>
      </w:pPr>
    </w:p>
    <w:p w14:paraId="2A01D9C0" w14:textId="48E41CFC" w:rsidR="00B5657D" w:rsidRDefault="00B5657D" w:rsidP="00B5657D">
      <w:pPr>
        <w:rPr>
          <w:rFonts w:asciiTheme="minorHAnsi" w:hAnsiTheme="minorHAnsi"/>
          <w:b/>
        </w:rPr>
      </w:pPr>
    </w:p>
    <w:p w14:paraId="7238CA82" w14:textId="27FFD1C9" w:rsidR="00B5657D" w:rsidRDefault="00B5657D" w:rsidP="00B5657D">
      <w:pPr>
        <w:rPr>
          <w:rFonts w:asciiTheme="minorHAnsi" w:hAnsiTheme="minorHAnsi"/>
          <w:b/>
        </w:rPr>
      </w:pPr>
    </w:p>
    <w:p w14:paraId="6A31BAE9" w14:textId="3F65C667" w:rsidR="00B5657D" w:rsidRDefault="00B5657D" w:rsidP="00B5657D">
      <w:pPr>
        <w:rPr>
          <w:rFonts w:asciiTheme="minorHAnsi" w:hAnsiTheme="minorHAnsi"/>
          <w:b/>
        </w:rPr>
      </w:pPr>
      <w:r w:rsidRPr="00B5657D">
        <w:rPr>
          <w:rFonts w:asciiTheme="minorHAnsi" w:hAnsiTheme="minorHAnsi"/>
          <w:b/>
        </w:rPr>
        <w:lastRenderedPageBreak/>
        <w:t>Příloha č. 3 k opatření děkana č. 193/2020</w:t>
      </w:r>
    </w:p>
    <w:p w14:paraId="3E792653" w14:textId="77777777" w:rsidR="00B735F7" w:rsidRPr="00B5657D" w:rsidRDefault="00B735F7" w:rsidP="00B5657D">
      <w:pPr>
        <w:rPr>
          <w:rFonts w:asciiTheme="minorHAnsi" w:hAnsiTheme="minorHAnsi"/>
          <w:b/>
        </w:rPr>
      </w:pPr>
    </w:p>
    <w:p w14:paraId="10DC5AC2" w14:textId="77777777" w:rsidR="00B5657D" w:rsidRPr="00A508B5" w:rsidRDefault="00B5657D" w:rsidP="00B5657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ormulář průběžné/závěrečné zprávy projektu IGS/mimořádného fakultního RVO</w:t>
      </w:r>
      <w:r>
        <w:rPr>
          <w:rStyle w:val="Znakapoznpodarou"/>
          <w:rFonts w:asciiTheme="minorHAnsi" w:hAnsiTheme="minorHAnsi"/>
          <w:b/>
        </w:rPr>
        <w:footnoteReference w:id="1"/>
      </w:r>
    </w:p>
    <w:p w14:paraId="70927D58" w14:textId="77777777" w:rsidR="00B5657D" w:rsidRDefault="00B5657D" w:rsidP="00B5657D">
      <w:pPr>
        <w:rPr>
          <w:rFonts w:asciiTheme="minorHAnsi" w:hAnsiTheme="minorHAnsi"/>
        </w:rPr>
      </w:pPr>
    </w:p>
    <w:p w14:paraId="3EDF9400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1) Název projektu:</w:t>
      </w:r>
    </w:p>
    <w:p w14:paraId="223DA7BB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) Hlavní řešitel:</w:t>
      </w:r>
    </w:p>
    <w:p w14:paraId="325881B5" w14:textId="77777777" w:rsidR="00B5657D" w:rsidRDefault="00B5657D" w:rsidP="00B5657D">
      <w:pPr>
        <w:spacing w:after="24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3) Zpráva za </w:t>
      </w:r>
      <w:r w:rsidRPr="00062E6B">
        <w:rPr>
          <w:rFonts w:asciiTheme="minorHAnsi" w:hAnsiTheme="minorHAnsi"/>
        </w:rPr>
        <w:t>X-tý</w:t>
      </w:r>
      <w:r>
        <w:rPr>
          <w:rFonts w:asciiTheme="minorHAnsi" w:hAnsiTheme="minorHAnsi"/>
        </w:rPr>
        <w:t xml:space="preserve"> rok řešení/Počet let řešení projektu celkem</w:t>
      </w:r>
      <w:r>
        <w:rPr>
          <w:rStyle w:val="Znakapoznpodarou"/>
          <w:rFonts w:asciiTheme="minorHAnsi" w:hAnsiTheme="minorHAnsi"/>
        </w:rPr>
        <w:footnoteReference w:id="2"/>
      </w:r>
      <w:r>
        <w:rPr>
          <w:rFonts w:asciiTheme="minorHAnsi" w:hAnsiTheme="minorHAnsi"/>
        </w:rPr>
        <w:t>:</w:t>
      </w:r>
    </w:p>
    <w:p w14:paraId="0874CF41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4) Finanční čerpání daného roku/Projektu celkově</w:t>
      </w:r>
      <w:r>
        <w:rPr>
          <w:rStyle w:val="Znakapoznpodarou"/>
          <w:rFonts w:asciiTheme="minorHAnsi" w:hAnsiTheme="minorHAnsi"/>
        </w:rPr>
        <w:footnoteReference w:id="3"/>
      </w:r>
      <w:r>
        <w:rPr>
          <w:rFonts w:asciiTheme="minorHAnsi" w:hAnsiTheme="minorHAnsi"/>
        </w:rPr>
        <w:t>:</w:t>
      </w:r>
    </w:p>
    <w:p w14:paraId="043FA392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5) Plánované výstupy:</w:t>
      </w:r>
    </w:p>
    <w:p w14:paraId="1872B8EF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6) Uskutečněné výstupy</w:t>
      </w:r>
      <w:r>
        <w:rPr>
          <w:rStyle w:val="Znakapoznpodarou"/>
          <w:rFonts w:asciiTheme="minorHAnsi" w:hAnsiTheme="minorHAnsi"/>
        </w:rPr>
        <w:footnoteReference w:id="4"/>
      </w:r>
      <w:r>
        <w:rPr>
          <w:rFonts w:asciiTheme="minorHAnsi" w:hAnsiTheme="minorHAnsi"/>
        </w:rPr>
        <w:t>:</w:t>
      </w:r>
    </w:p>
    <w:p w14:paraId="042D78B4" w14:textId="77777777" w:rsidR="00B5657D" w:rsidRDefault="00B5657D" w:rsidP="00B5657D">
      <w:pPr>
        <w:spacing w:after="96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7) Zhodnocení</w:t>
      </w:r>
      <w:r>
        <w:rPr>
          <w:rStyle w:val="Znakapoznpodarou"/>
          <w:rFonts w:asciiTheme="minorHAnsi" w:hAnsiTheme="minorHAnsi"/>
        </w:rPr>
        <w:footnoteReference w:id="5"/>
      </w:r>
      <w:r>
        <w:rPr>
          <w:rFonts w:asciiTheme="minorHAnsi" w:hAnsiTheme="minorHAnsi"/>
        </w:rPr>
        <w:t>:</w:t>
      </w:r>
    </w:p>
    <w:p w14:paraId="5F7C36A1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3B48A2E5" w14:textId="77777777" w:rsidR="00B5657D" w:rsidRDefault="00B5657D" w:rsidP="00B5657D">
      <w:pPr>
        <w:jc w:val="both"/>
        <w:rPr>
          <w:rFonts w:asciiTheme="minorHAnsi" w:hAnsiTheme="minorHAnsi"/>
        </w:rPr>
      </w:pPr>
    </w:p>
    <w:p w14:paraId="6C9DEDF3" w14:textId="77777777" w:rsidR="00B5657D" w:rsidRDefault="00B5657D" w:rsidP="00B5657D">
      <w:pPr>
        <w:jc w:val="right"/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..</w:t>
      </w:r>
    </w:p>
    <w:p w14:paraId="01BE7D6A" w14:textId="77777777" w:rsidR="00B5657D" w:rsidRDefault="00B5657D" w:rsidP="00B5657D">
      <w:pPr>
        <w:jc w:val="right"/>
        <w:rPr>
          <w:rFonts w:asciiTheme="minorHAnsi" w:hAnsiTheme="minorHAnsi"/>
        </w:rPr>
      </w:pPr>
      <w:r>
        <w:rPr>
          <w:rFonts w:asciiTheme="minorHAnsi" w:hAnsiTheme="minorHAnsi"/>
        </w:rPr>
        <w:t>Datum a podpis</w:t>
      </w:r>
    </w:p>
    <w:p w14:paraId="5741306D" w14:textId="5760B479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3F86A23" w14:textId="25B8A870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3822A86E" w14:textId="5D2472DD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5A577B4C" w14:textId="04491D33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03F1D146" w14:textId="5F9A6656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4154EB27" w14:textId="7483A94A" w:rsidR="00B5657D" w:rsidRDefault="00B5657D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2F7CA113" w14:textId="642887A1" w:rsidR="00A246CE" w:rsidRDefault="00A246CE" w:rsidP="00BE637E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  <w:highlight w:val="green"/>
        </w:rPr>
      </w:pPr>
    </w:p>
    <w:p w14:paraId="01E822EE" w14:textId="77777777" w:rsidR="00A246CE" w:rsidRDefault="00A246CE">
      <w:pPr>
        <w:rPr>
          <w:rFonts w:asciiTheme="minorHAnsi" w:hAnsiTheme="minorHAnsi" w:cstheme="minorHAnsi"/>
          <w:sz w:val="22"/>
          <w:szCs w:val="22"/>
          <w:highlight w:val="green"/>
        </w:rPr>
      </w:pPr>
      <w:r>
        <w:rPr>
          <w:rFonts w:asciiTheme="minorHAnsi" w:hAnsiTheme="minorHAnsi" w:cstheme="minorHAnsi"/>
          <w:sz w:val="22"/>
          <w:szCs w:val="22"/>
          <w:highlight w:val="green"/>
        </w:rPr>
        <w:br w:type="page"/>
      </w:r>
    </w:p>
    <w:p w14:paraId="2AB43980" w14:textId="77777777" w:rsidR="00A246CE" w:rsidRDefault="00A246CE" w:rsidP="0086012C">
      <w:pPr>
        <w:jc w:val="center"/>
        <w:rPr>
          <w:rFonts w:ascii="Clara Sans" w:hAnsi="Clara Sans"/>
          <w:b/>
          <w:i/>
        </w:rPr>
      </w:pPr>
    </w:p>
    <w:p w14:paraId="4D8DBFF3" w14:textId="7344C40D" w:rsidR="00A246CE" w:rsidRPr="00A246CE" w:rsidRDefault="00A246CE" w:rsidP="00A246CE">
      <w:pPr>
        <w:rPr>
          <w:rFonts w:asciiTheme="minorHAnsi" w:hAnsiTheme="minorHAnsi" w:cstheme="minorHAnsi"/>
          <w:b/>
          <w:sz w:val="22"/>
          <w:szCs w:val="22"/>
        </w:rPr>
      </w:pPr>
      <w:r w:rsidRPr="00A246CE">
        <w:rPr>
          <w:rFonts w:asciiTheme="minorHAnsi" w:hAnsiTheme="minorHAnsi" w:cstheme="minorHAnsi"/>
          <w:b/>
          <w:sz w:val="22"/>
          <w:szCs w:val="22"/>
        </w:rPr>
        <w:t>Příloha č. 4 k opatření děkana č. 193/2020</w:t>
      </w:r>
    </w:p>
    <w:p w14:paraId="5B7BCAD1" w14:textId="77777777" w:rsidR="00A246CE" w:rsidRPr="00A246CE" w:rsidRDefault="00A246CE" w:rsidP="00E21480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F0EA729" w14:textId="12F85259" w:rsidR="00A246CE" w:rsidRPr="00A246CE" w:rsidRDefault="00A246CE" w:rsidP="00E21480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A246CE">
        <w:rPr>
          <w:rFonts w:asciiTheme="minorHAnsi" w:hAnsiTheme="minorHAnsi" w:cstheme="minorHAnsi"/>
          <w:b/>
          <w:sz w:val="22"/>
          <w:szCs w:val="22"/>
        </w:rPr>
        <w:t>ROZHODNUTÍ O PŘIDĚLENÍ GRANTU č. ………/rok</w:t>
      </w:r>
    </w:p>
    <w:p w14:paraId="4CD3D3EC" w14:textId="77777777" w:rsidR="00A246CE" w:rsidRPr="00A246CE" w:rsidRDefault="00A246CE" w:rsidP="00E21480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02FAA8F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b/>
          <w:sz w:val="22"/>
          <w:szCs w:val="22"/>
        </w:rPr>
        <w:t xml:space="preserve">Ekonomická fakulta Jihočeské univerzity v Českých Budějovicích, </w:t>
      </w:r>
      <w:r w:rsidRPr="00A246CE">
        <w:rPr>
          <w:rFonts w:asciiTheme="minorHAnsi" w:hAnsiTheme="minorHAnsi" w:cstheme="minorHAnsi"/>
          <w:sz w:val="22"/>
          <w:szCs w:val="22"/>
        </w:rPr>
        <w:t>zastoupená děkankou</w:t>
      </w:r>
      <w:r w:rsidRPr="00A246CE">
        <w:rPr>
          <w:rFonts w:asciiTheme="minorHAnsi" w:hAnsiTheme="minorHAnsi" w:cstheme="minorHAnsi"/>
          <w:color w:val="4B4B4B"/>
          <w:sz w:val="22"/>
          <w:szCs w:val="22"/>
        </w:rPr>
        <w:t xml:space="preserve"> </w:t>
      </w:r>
      <w:r w:rsidRPr="00A246CE">
        <w:rPr>
          <w:rFonts w:asciiTheme="minorHAnsi" w:hAnsiTheme="minorHAnsi" w:cstheme="minorHAnsi"/>
          <w:sz w:val="22"/>
          <w:szCs w:val="22"/>
        </w:rPr>
        <w:t>doc. Dr. Ing. Dagmar Škodovou Parmovou, na návrh Rady V&amp;V rozhodla o přidělení grantu IGS pro</w:t>
      </w:r>
    </w:p>
    <w:p w14:paraId="4FAF018C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Jméno, příjmení: </w:t>
      </w:r>
    </w:p>
    <w:p w14:paraId="07DB2A49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>Student DSP – zaměstnanec (nehodící se škrtněte)</w:t>
      </w:r>
    </w:p>
    <w:p w14:paraId="7DF1DE80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Název projektu: </w:t>
      </w:r>
    </w:p>
    <w:p w14:paraId="42F1C63E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Termín realizace: od                   do </w:t>
      </w:r>
    </w:p>
    <w:p w14:paraId="504F082C" w14:textId="77777777" w:rsidR="00A246CE" w:rsidRPr="00A246CE" w:rsidRDefault="00A246CE" w:rsidP="00E2148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Přidělené zakázkové číslo: </w:t>
      </w:r>
    </w:p>
    <w:p w14:paraId="02F95D0D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Hlavní řešitel – příkazce operace: </w:t>
      </w:r>
    </w:p>
    <w:p w14:paraId="33735FC4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V případě doktorandské IGS je příkazcem operace školitel doktoranda: </w:t>
      </w:r>
    </w:p>
    <w:p w14:paraId="6C2DA3D7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Spoluřešitelé: </w:t>
      </w:r>
    </w:p>
    <w:p w14:paraId="2DF36472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B5486AC" w14:textId="6E329FA7" w:rsidR="00A246CE" w:rsidRPr="00A246CE" w:rsidRDefault="00A246CE" w:rsidP="00A246CE">
      <w:pPr>
        <w:tabs>
          <w:tab w:val="left" w:pos="284"/>
          <w:tab w:val="left" w:pos="720"/>
          <w:tab w:val="left" w:pos="1584"/>
          <w:tab w:val="left" w:pos="2448"/>
          <w:tab w:val="left" w:pos="3312"/>
          <w:tab w:val="left" w:pos="4176"/>
          <w:tab w:val="left" w:pos="5040"/>
          <w:tab w:val="left" w:pos="5904"/>
          <w:tab w:val="left" w:pos="6768"/>
          <w:tab w:val="left" w:pos="7632"/>
          <w:tab w:val="left" w:pos="8496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Realizace projektu (vč. závazných termínů a předložení zpráv) probíhá na základě OD 193 /2020 k IGS: </w:t>
      </w:r>
      <w:hyperlink r:id="rId8" w:history="1">
        <w:r w:rsidRPr="00A246CE">
          <w:rPr>
            <w:rStyle w:val="Hypertextovodkaz"/>
            <w:rFonts w:asciiTheme="minorHAnsi" w:hAnsiTheme="minorHAnsi" w:cstheme="minorHAnsi"/>
            <w:sz w:val="22"/>
            <w:szCs w:val="22"/>
          </w:rPr>
          <w:t>https://www.ef.jcu.cz/intranet/opatreni/opatreni-2011/od_2020_193_mimoradne-igs-a-rvo.pdf</w:t>
        </w:r>
      </w:hyperlink>
      <w:r w:rsidRPr="00A246CE">
        <w:rPr>
          <w:rFonts w:asciiTheme="minorHAnsi" w:hAnsiTheme="minorHAnsi" w:cstheme="minorHAnsi"/>
          <w:sz w:val="22"/>
          <w:szCs w:val="22"/>
        </w:rPr>
        <w:t>. Složení řešitelského týmu, cíl a způsob řešení schváleného projektu jsou závazné. Dotace k úhradě nákladů projektu byla přidělena v celkové výši: ………………….Kč. Poskytnuté prostředky grantu lze užít pouze na financování aktivit uvedených v žádosti, na které nebude řešitelský tým čerpat účelové prostředky z jiných grantových soutěží (zejména GAJU, GAČR, NAZV atd.), aby nebyla porušena pravidla daných soutěží. Součástí průběžné/závěrečné zprávy musí být vyúčtování hospodaření s grantovými prostředky, souhrn výsledků a výstupů řešení projektu a údaje o naplnění cílů projektu. Jakékoli změny v projektu je hlavní řešitel povinen písemně oznámit a odůvodnit Radě V&amp;V EF JU prostřednictvím odd. V&amp;V.</w:t>
      </w:r>
    </w:p>
    <w:p w14:paraId="54BF5AD6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>Plánované výstupy projektu: ………………………………………………………………………………………………..</w:t>
      </w:r>
    </w:p>
    <w:p w14:paraId="4C0CA23A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Celkový rozpočet na dobu realizace projektu byl přidělen takto: </w:t>
      </w:r>
    </w:p>
    <w:tbl>
      <w:tblPr>
        <w:tblW w:w="8364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417"/>
        <w:gridCol w:w="1418"/>
        <w:gridCol w:w="1417"/>
        <w:gridCol w:w="1985"/>
      </w:tblGrid>
      <w:tr w:rsidR="00A246CE" w:rsidRPr="00A246CE" w14:paraId="4287055F" w14:textId="77777777" w:rsidTr="00D544D5">
        <w:trPr>
          <w:trHeight w:hRule="exact" w:val="394"/>
        </w:trPr>
        <w:tc>
          <w:tcPr>
            <w:tcW w:w="21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BB866C9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  <w:t xml:space="preserve">Rok realizace: 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C4BED16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1. rok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7D32415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2. rok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A1C1138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3. rok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CD7826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elkem</w:t>
            </w:r>
          </w:p>
        </w:tc>
      </w:tr>
      <w:tr w:rsidR="00A246CE" w:rsidRPr="00A246CE" w14:paraId="2ED79B3E" w14:textId="77777777" w:rsidTr="00C2628C">
        <w:trPr>
          <w:trHeight w:hRule="exact" w:val="510"/>
        </w:trPr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5F6DD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  <w:t xml:space="preserve">Materiální </w:t>
            </w:r>
            <w:r w:rsidRPr="00A246CE">
              <w:rPr>
                <w:rFonts w:asciiTheme="minorHAnsi" w:hAnsiTheme="minorHAnsi" w:cstheme="minorHAnsi"/>
                <w:b/>
                <w:bCs/>
                <w:color w:val="1A1A1D"/>
                <w:sz w:val="22"/>
                <w:szCs w:val="22"/>
              </w:rPr>
              <w:t>náklad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C559A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BC34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CE6C3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DB8CF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A246CE" w:rsidRPr="00A246CE" w14:paraId="34BB8EEB" w14:textId="77777777" w:rsidTr="00787D1C">
        <w:trPr>
          <w:trHeight w:hRule="exact" w:val="469"/>
        </w:trPr>
        <w:tc>
          <w:tcPr>
            <w:tcW w:w="212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B5C49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2A2A2F"/>
                <w:sz w:val="22"/>
                <w:szCs w:val="22"/>
              </w:rPr>
              <w:t>Služb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0304A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96391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DA5F6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4CAF9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A246CE" w:rsidRPr="00A246CE" w14:paraId="69BA2AF6" w14:textId="77777777" w:rsidTr="00787D1C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6ACC2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1A1A1D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1A1A1D"/>
                <w:sz w:val="22"/>
                <w:szCs w:val="22"/>
              </w:rPr>
              <w:t>Cestovné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E4AB7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5502F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1DEBC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AACF5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246C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</w:tc>
      </w:tr>
      <w:tr w:rsidR="00A246CE" w:rsidRPr="00A246CE" w14:paraId="04A1CA6B" w14:textId="77777777" w:rsidTr="00787D1C">
        <w:trPr>
          <w:trHeight w:hRule="exact" w:val="43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F183A" w14:textId="77777777" w:rsidR="00A246CE" w:rsidRPr="00A246CE" w:rsidRDefault="00A246CE" w:rsidP="00E21480">
            <w:pPr>
              <w:rPr>
                <w:rFonts w:asciiTheme="minorHAnsi" w:hAnsiTheme="minorHAnsi" w:cstheme="minorHAnsi"/>
                <w:b/>
                <w:bCs/>
                <w:color w:val="1A1A1D"/>
                <w:sz w:val="22"/>
                <w:szCs w:val="22"/>
                <w:highlight w:val="green"/>
              </w:rPr>
            </w:pPr>
            <w:r w:rsidRPr="00A246CE">
              <w:rPr>
                <w:rFonts w:asciiTheme="minorHAnsi" w:hAnsiTheme="minorHAnsi" w:cstheme="minorHAnsi"/>
                <w:b/>
                <w:bCs/>
                <w:color w:val="1A1A1D"/>
                <w:sz w:val="22"/>
                <w:szCs w:val="22"/>
              </w:rPr>
              <w:t>Stipendia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14263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highlight w:val="gree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C973A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highlight w:val="green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423594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highlight w:val="green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E60BC" w14:textId="77777777" w:rsidR="00A246CE" w:rsidRPr="00A246CE" w:rsidRDefault="00A246CE" w:rsidP="00E21480">
            <w:pPr>
              <w:rPr>
                <w:rFonts w:asciiTheme="minorHAnsi" w:hAnsiTheme="minorHAnsi" w:cstheme="minorHAnsi"/>
                <w:color w:val="000000"/>
                <w:sz w:val="22"/>
                <w:szCs w:val="22"/>
                <w:highlight w:val="green"/>
              </w:rPr>
            </w:pPr>
          </w:p>
        </w:tc>
      </w:tr>
    </w:tbl>
    <w:p w14:paraId="4DDF0E3D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13209D0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Rozhodnutí je vyhotoveno ve dvou originálech, hlavní řešitel projektu svým podpisem stvrzuje dodržení všech podmínek čerpání účelově čerpaných finančních prostředků, při jejich nedodržení si je vědom následných sankcí. </w:t>
      </w:r>
    </w:p>
    <w:p w14:paraId="77AF2742" w14:textId="77777777" w:rsidR="00A246CE" w:rsidRPr="00A246CE" w:rsidRDefault="00A246CE" w:rsidP="00E21480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581FFBF" w14:textId="77777777" w:rsidR="00A246CE" w:rsidRPr="00A246CE" w:rsidRDefault="00A246CE" w:rsidP="00E21480">
      <w:pPr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>V Českých Budějovicích</w:t>
      </w:r>
    </w:p>
    <w:p w14:paraId="367FD2B8" w14:textId="77777777" w:rsidR="00A557F6" w:rsidRDefault="00A557F6" w:rsidP="00E21480">
      <w:pPr>
        <w:rPr>
          <w:rFonts w:asciiTheme="minorHAnsi" w:hAnsiTheme="minorHAnsi" w:cstheme="minorHAnsi"/>
          <w:sz w:val="22"/>
          <w:szCs w:val="22"/>
        </w:rPr>
      </w:pPr>
    </w:p>
    <w:p w14:paraId="373D0FA3" w14:textId="61B94137" w:rsidR="00A246CE" w:rsidRPr="00A246CE" w:rsidRDefault="00A246CE" w:rsidP="00E21480">
      <w:pPr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 xml:space="preserve">dne……………………                                                                 </w:t>
      </w:r>
      <w:r w:rsidR="00A557F6">
        <w:rPr>
          <w:rFonts w:asciiTheme="minorHAnsi" w:hAnsiTheme="minorHAnsi" w:cstheme="minorHAnsi"/>
          <w:sz w:val="22"/>
          <w:szCs w:val="22"/>
        </w:rPr>
        <w:t xml:space="preserve">                            </w:t>
      </w:r>
      <w:r w:rsidRPr="00A246CE">
        <w:rPr>
          <w:rFonts w:asciiTheme="minorHAnsi" w:hAnsiTheme="minorHAnsi" w:cstheme="minorHAnsi"/>
          <w:sz w:val="22"/>
          <w:szCs w:val="22"/>
        </w:rPr>
        <w:t>dne………………………</w:t>
      </w:r>
    </w:p>
    <w:p w14:paraId="3C8DC478" w14:textId="77777777" w:rsidR="00A246CE" w:rsidRPr="00A246CE" w:rsidRDefault="00A246CE" w:rsidP="00E21480">
      <w:pPr>
        <w:rPr>
          <w:rFonts w:asciiTheme="minorHAnsi" w:hAnsiTheme="minorHAnsi" w:cstheme="minorHAnsi"/>
          <w:sz w:val="22"/>
          <w:szCs w:val="22"/>
        </w:rPr>
      </w:pPr>
    </w:p>
    <w:p w14:paraId="25B70AC9" w14:textId="77777777" w:rsidR="00A246CE" w:rsidRPr="00A246CE" w:rsidRDefault="00A246CE" w:rsidP="00E21480">
      <w:pPr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ab/>
      </w:r>
      <w:r w:rsidRPr="00A246CE">
        <w:rPr>
          <w:rFonts w:asciiTheme="minorHAnsi" w:hAnsiTheme="minorHAnsi" w:cstheme="minorHAnsi"/>
          <w:sz w:val="22"/>
          <w:szCs w:val="22"/>
        </w:rPr>
        <w:tab/>
      </w:r>
      <w:r w:rsidRPr="00A246CE">
        <w:rPr>
          <w:rFonts w:asciiTheme="minorHAnsi" w:hAnsiTheme="minorHAnsi" w:cstheme="minorHAnsi"/>
          <w:sz w:val="22"/>
          <w:szCs w:val="22"/>
        </w:rPr>
        <w:tab/>
      </w:r>
      <w:r w:rsidRPr="00A246CE">
        <w:rPr>
          <w:rFonts w:asciiTheme="minorHAnsi" w:hAnsiTheme="minorHAnsi" w:cstheme="minorHAnsi"/>
          <w:sz w:val="22"/>
          <w:szCs w:val="22"/>
        </w:rPr>
        <w:tab/>
      </w:r>
      <w:r w:rsidRPr="00A246CE">
        <w:rPr>
          <w:rFonts w:asciiTheme="minorHAnsi" w:hAnsiTheme="minorHAnsi" w:cstheme="minorHAnsi"/>
          <w:sz w:val="22"/>
          <w:szCs w:val="22"/>
        </w:rPr>
        <w:tab/>
      </w:r>
    </w:p>
    <w:p w14:paraId="7A2576AA" w14:textId="77777777" w:rsidR="00A246CE" w:rsidRPr="00A246CE" w:rsidRDefault="00A246CE" w:rsidP="00E21480">
      <w:pPr>
        <w:tabs>
          <w:tab w:val="left" w:pos="6237"/>
        </w:tabs>
        <w:rPr>
          <w:rFonts w:asciiTheme="minorHAnsi" w:hAnsiTheme="minorHAnsi" w:cstheme="minorHAnsi"/>
          <w:b/>
          <w:sz w:val="22"/>
          <w:szCs w:val="22"/>
        </w:rPr>
      </w:pPr>
    </w:p>
    <w:p w14:paraId="0A465A10" w14:textId="77777777" w:rsidR="00A246CE" w:rsidRPr="00A246CE" w:rsidRDefault="00A246CE" w:rsidP="00E21480">
      <w:pPr>
        <w:tabs>
          <w:tab w:val="left" w:pos="6237"/>
        </w:tabs>
        <w:rPr>
          <w:rFonts w:asciiTheme="minorHAnsi" w:hAnsiTheme="minorHAnsi" w:cstheme="minorHAnsi"/>
          <w:b/>
          <w:sz w:val="22"/>
          <w:szCs w:val="22"/>
        </w:rPr>
      </w:pPr>
    </w:p>
    <w:p w14:paraId="47F9C67E" w14:textId="77777777" w:rsidR="00A246CE" w:rsidRPr="00A246CE" w:rsidRDefault="00A246CE" w:rsidP="00E21480">
      <w:pPr>
        <w:tabs>
          <w:tab w:val="left" w:pos="6237"/>
        </w:tabs>
        <w:rPr>
          <w:rFonts w:asciiTheme="minorHAnsi" w:hAnsiTheme="minorHAnsi" w:cstheme="minorHAnsi"/>
          <w:b/>
          <w:sz w:val="22"/>
          <w:szCs w:val="22"/>
        </w:rPr>
      </w:pPr>
      <w:r w:rsidRPr="00A246CE">
        <w:rPr>
          <w:rFonts w:asciiTheme="minorHAnsi" w:hAnsiTheme="minorHAnsi" w:cstheme="minorHAnsi"/>
          <w:b/>
          <w:sz w:val="22"/>
          <w:szCs w:val="22"/>
        </w:rPr>
        <w:t>doc. Dr. Ing. Dagmar Škodová Parmová</w:t>
      </w:r>
      <w:r w:rsidRPr="00A246CE">
        <w:rPr>
          <w:rFonts w:asciiTheme="minorHAnsi" w:hAnsiTheme="minorHAnsi" w:cstheme="minorHAnsi"/>
          <w:b/>
          <w:sz w:val="22"/>
          <w:szCs w:val="22"/>
        </w:rPr>
        <w:tab/>
        <w:t>……………………………</w:t>
      </w:r>
    </w:p>
    <w:p w14:paraId="5440AFD5" w14:textId="77777777" w:rsidR="00A246CE" w:rsidRPr="00A246CE" w:rsidRDefault="00A246CE" w:rsidP="00E21480">
      <w:pPr>
        <w:tabs>
          <w:tab w:val="left" w:pos="6237"/>
        </w:tabs>
        <w:rPr>
          <w:rFonts w:asciiTheme="minorHAnsi" w:hAnsiTheme="minorHAnsi" w:cstheme="minorHAnsi"/>
          <w:sz w:val="22"/>
          <w:szCs w:val="22"/>
        </w:rPr>
      </w:pPr>
      <w:r w:rsidRPr="00A246CE">
        <w:rPr>
          <w:rFonts w:asciiTheme="minorHAnsi" w:hAnsiTheme="minorHAnsi" w:cstheme="minorHAnsi"/>
          <w:sz w:val="22"/>
          <w:szCs w:val="22"/>
        </w:rPr>
        <w:t>děkanka Ekonomické fakulty JU</w:t>
      </w:r>
      <w:r w:rsidRPr="00A246CE">
        <w:rPr>
          <w:rFonts w:asciiTheme="minorHAnsi" w:hAnsiTheme="minorHAnsi" w:cstheme="minorHAnsi"/>
          <w:sz w:val="22"/>
          <w:szCs w:val="22"/>
        </w:rPr>
        <w:tab/>
        <w:t>hlavní řešitel projektu</w:t>
      </w:r>
    </w:p>
    <w:sectPr w:rsidR="00A246CE" w:rsidRPr="00A246CE" w:rsidSect="00DD6F55">
      <w:headerReference w:type="default" r:id="rId9"/>
      <w:footerReference w:type="default" r:id="rId10"/>
      <w:pgSz w:w="11906" w:h="16838"/>
      <w:pgMar w:top="1418" w:right="1133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CD3A87" w14:textId="77777777" w:rsidR="00B513DD" w:rsidRDefault="00B513DD" w:rsidP="00267D45">
      <w:r>
        <w:separator/>
      </w:r>
    </w:p>
  </w:endnote>
  <w:endnote w:type="continuationSeparator" w:id="0">
    <w:p w14:paraId="55E8B4B8" w14:textId="77777777" w:rsidR="00B513DD" w:rsidRDefault="00B513DD" w:rsidP="00267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laraSans">
    <w:altName w:val="MS Gothic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Clara Sans">
    <w:altName w:val="Arial"/>
    <w:charset w:val="EE"/>
    <w:family w:val="auto"/>
    <w:pitch w:val="variable"/>
    <w:sig w:usb0="A000002F" w:usb1="1000207A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07286191"/>
      <w:docPartObj>
        <w:docPartGallery w:val="Page Numbers (Bottom of Page)"/>
        <w:docPartUnique/>
      </w:docPartObj>
    </w:sdtPr>
    <w:sdtEndPr/>
    <w:sdtContent>
      <w:p w14:paraId="2D0F8525" w14:textId="76004A15" w:rsidR="00554F2D" w:rsidRDefault="00554F2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2AD3">
          <w:rPr>
            <w:noProof/>
          </w:rPr>
          <w:t>1</w:t>
        </w:r>
        <w:r>
          <w:fldChar w:fldCharType="end"/>
        </w:r>
      </w:p>
    </w:sdtContent>
  </w:sdt>
  <w:p w14:paraId="4773B2C2" w14:textId="77777777" w:rsidR="00554F2D" w:rsidRPr="00E7688A" w:rsidRDefault="00554F2D" w:rsidP="00DD6F55">
    <w:pPr>
      <w:ind w:right="-1"/>
      <w:rPr>
        <w:rFonts w:ascii="Calibri" w:hAnsi="Calibri"/>
        <w:color w:val="7F7F7F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405E84" w14:textId="77777777" w:rsidR="00B513DD" w:rsidRDefault="00B513DD" w:rsidP="00267D45">
      <w:r>
        <w:separator/>
      </w:r>
    </w:p>
  </w:footnote>
  <w:footnote w:type="continuationSeparator" w:id="0">
    <w:p w14:paraId="0E155CDB" w14:textId="77777777" w:rsidR="00B513DD" w:rsidRDefault="00B513DD" w:rsidP="00267D45">
      <w:r>
        <w:continuationSeparator/>
      </w:r>
    </w:p>
  </w:footnote>
  <w:footnote w:id="1">
    <w:p w14:paraId="03DE01FC" w14:textId="77777777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Řešitel si upravuje dle potřeby.</w:t>
      </w:r>
    </w:p>
  </w:footnote>
  <w:footnote w:id="2">
    <w:p w14:paraId="76FED60C" w14:textId="77777777" w:rsidR="00B5657D" w:rsidRDefault="00B5657D" w:rsidP="00B5657D">
      <w:pPr>
        <w:pStyle w:val="Textpoznpodarou"/>
      </w:pPr>
      <w:r>
        <w:rPr>
          <w:rStyle w:val="Znakapoznpodarou"/>
        </w:rPr>
        <w:footnoteRef/>
      </w:r>
      <w:r>
        <w:t xml:space="preserve"> Řešitel si upravuje dle potřeby.</w:t>
      </w:r>
    </w:p>
  </w:footnote>
  <w:footnote w:id="3">
    <w:p w14:paraId="29666F5B" w14:textId="77777777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Zprávu je potřebné doplnit účetní sestavou z programu IFIS podepsanou tajemníkem EF. Případné změny </w:t>
      </w:r>
      <w:r>
        <w:br/>
        <w:t>ve finančním čerpání je potřeba řešitelem řádně zdůvodnit.</w:t>
      </w:r>
    </w:p>
  </w:footnote>
  <w:footnote w:id="4">
    <w:p w14:paraId="59CABB11" w14:textId="77777777" w:rsidR="00B5657D" w:rsidRDefault="00B5657D" w:rsidP="00B5657D">
      <w:pPr>
        <w:pStyle w:val="Textpoznpodarou"/>
      </w:pPr>
      <w:r>
        <w:rPr>
          <w:rStyle w:val="Znakapoznpodarou"/>
        </w:rPr>
        <w:footnoteRef/>
      </w:r>
      <w:r>
        <w:t xml:space="preserve"> Všechny </w:t>
      </w:r>
      <w:r w:rsidRPr="00617A27">
        <w:t xml:space="preserve">uváděné výstupy je třeba řádně doložit jako přílohy této zprávy, viz článek 5 - </w:t>
      </w:r>
      <w:r w:rsidRPr="00617A27">
        <w:rPr>
          <w:i/>
        </w:rPr>
        <w:t>Vědecké výstupy</w:t>
      </w:r>
      <w:r w:rsidRPr="00617A27">
        <w:t xml:space="preserve"> OD 193/2020</w:t>
      </w:r>
    </w:p>
  </w:footnote>
  <w:footnote w:id="5">
    <w:p w14:paraId="2CAE0B31" w14:textId="72DC973F" w:rsidR="00B5657D" w:rsidRDefault="00B5657D" w:rsidP="00B5657D">
      <w:pPr>
        <w:pStyle w:val="Textpoznpodarou"/>
        <w:jc w:val="both"/>
      </w:pPr>
      <w:r>
        <w:rPr>
          <w:rStyle w:val="Znakapoznpodarou"/>
        </w:rPr>
        <w:footnoteRef/>
      </w:r>
      <w:r>
        <w:t xml:space="preserve"> V případě neuskutečnění plánovaných výstupů řešitel v části </w:t>
      </w:r>
      <w:r w:rsidRPr="00062E6B">
        <w:rPr>
          <w:i/>
        </w:rPr>
        <w:t>Zhodnocení</w:t>
      </w:r>
      <w:r>
        <w:t xml:space="preserve"> navrhne další postup k jejich naplnění.</w:t>
      </w:r>
    </w:p>
    <w:p w14:paraId="13A33BD5" w14:textId="77777777" w:rsidR="00A246CE" w:rsidRDefault="00A246CE" w:rsidP="00B5657D">
      <w:pPr>
        <w:pStyle w:val="Textpoznpodarou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B36C88" w14:textId="77777777" w:rsidR="00554F2D" w:rsidRPr="009021D7" w:rsidRDefault="00554F2D" w:rsidP="00AA24A8">
    <w:pPr>
      <w:pStyle w:val="Zhlav"/>
      <w:tabs>
        <w:tab w:val="clear" w:pos="9072"/>
        <w:tab w:val="left" w:pos="567"/>
        <w:tab w:val="left" w:pos="5670"/>
      </w:tabs>
      <w:rPr>
        <w:sz w:val="20"/>
        <w:szCs w:val="20"/>
      </w:rPr>
    </w:pPr>
    <w:r>
      <w:rPr>
        <w:noProof/>
        <w:lang w:eastAsia="cs-CZ"/>
      </w:rPr>
      <w:drawing>
        <wp:anchor distT="0" distB="0" distL="114300" distR="114300" simplePos="0" relativeHeight="251657728" behindDoc="1" locked="0" layoutInCell="1" allowOverlap="1" wp14:anchorId="242D517A" wp14:editId="799B8D22">
          <wp:simplePos x="0" y="0"/>
          <wp:positionH relativeFrom="column">
            <wp:posOffset>-777875</wp:posOffset>
          </wp:positionH>
          <wp:positionV relativeFrom="paragraph">
            <wp:posOffset>3810</wp:posOffset>
          </wp:positionV>
          <wp:extent cx="3360420" cy="617220"/>
          <wp:effectExtent l="0" t="0" r="0" b="0"/>
          <wp:wrapNone/>
          <wp:docPr id="1" name="obrázek 139" descr="EF_JU_RGB_POSITI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39" descr="EF_JU_RGB_POSITIV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6042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</w:p>
  <w:p w14:paraId="785780D5" w14:textId="77777777" w:rsidR="00554F2D" w:rsidRPr="009021D7" w:rsidRDefault="00554F2D" w:rsidP="00AA24A8">
    <w:pPr>
      <w:pStyle w:val="Zhlav"/>
      <w:tabs>
        <w:tab w:val="clear" w:pos="4536"/>
        <w:tab w:val="clear" w:pos="9072"/>
        <w:tab w:val="left" w:pos="5670"/>
      </w:tabs>
      <w:ind w:left="-680"/>
      <w:rPr>
        <w:sz w:val="20"/>
        <w:szCs w:val="20"/>
      </w:rPr>
    </w:pPr>
    <w:r w:rsidRPr="009021D7">
      <w:rPr>
        <w:sz w:val="20"/>
        <w:szCs w:val="20"/>
      </w:rPr>
      <w:tab/>
    </w:r>
  </w:p>
  <w:p w14:paraId="4FF66D01" w14:textId="77777777" w:rsidR="00554F2D" w:rsidRPr="009021D7" w:rsidRDefault="00554F2D" w:rsidP="00AA24A8">
    <w:pPr>
      <w:pStyle w:val="Zhlav"/>
      <w:tabs>
        <w:tab w:val="clear" w:pos="9072"/>
        <w:tab w:val="left" w:pos="567"/>
        <w:tab w:val="left" w:pos="5670"/>
      </w:tabs>
      <w:ind w:left="-680"/>
      <w:rPr>
        <w:color w:val="D60093"/>
        <w:sz w:val="20"/>
        <w:szCs w:val="20"/>
      </w:rPr>
    </w:pP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  <w:r w:rsidRPr="009021D7">
      <w:rPr>
        <w:sz w:val="20"/>
        <w:szCs w:val="20"/>
      </w:rPr>
      <w:tab/>
    </w:r>
  </w:p>
  <w:p w14:paraId="3BC0A27E" w14:textId="77777777" w:rsidR="00554F2D" w:rsidRDefault="00554F2D" w:rsidP="002E6E8B">
    <w:pPr>
      <w:pStyle w:val="Zhlav"/>
      <w:tabs>
        <w:tab w:val="clear" w:pos="9072"/>
        <w:tab w:val="left" w:pos="567"/>
        <w:tab w:val="left" w:pos="5629"/>
      </w:tabs>
      <w:ind w:left="-680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5AAA72E"/>
    <w:multiLevelType w:val="hybridMultilevel"/>
    <w:tmpl w:val="54432F8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446AEB"/>
    <w:multiLevelType w:val="hybridMultilevel"/>
    <w:tmpl w:val="7926994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64577F9"/>
    <w:multiLevelType w:val="hybridMultilevel"/>
    <w:tmpl w:val="8CA9B52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5CE5FF5"/>
    <w:multiLevelType w:val="hybridMultilevel"/>
    <w:tmpl w:val="2FA40A66"/>
    <w:lvl w:ilvl="0" w:tplc="543AA9A4">
      <w:start w:val="1"/>
      <w:numFmt w:val="decimal"/>
      <w:lvlText w:val="%1)"/>
      <w:lvlJc w:val="left"/>
      <w:pPr>
        <w:ind w:left="1440" w:hanging="360"/>
      </w:pPr>
      <w:rPr>
        <w:rFonts w:ascii="Calibri" w:eastAsia="Times New Roman" w:hAnsi="Calibri" w:cs="Times New Roman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DB53E3"/>
    <w:multiLevelType w:val="hybridMultilevel"/>
    <w:tmpl w:val="E70BB52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9006EE7"/>
    <w:multiLevelType w:val="hybridMultilevel"/>
    <w:tmpl w:val="CB46D5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47988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63F0C"/>
    <w:multiLevelType w:val="hybridMultilevel"/>
    <w:tmpl w:val="E30E8065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0276B4F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C66823"/>
    <w:multiLevelType w:val="hybridMultilevel"/>
    <w:tmpl w:val="B8E01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E0EEB"/>
    <w:multiLevelType w:val="hybridMultilevel"/>
    <w:tmpl w:val="84367606"/>
    <w:lvl w:ilvl="0" w:tplc="FCD2CAC8">
      <w:start w:val="4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E80971"/>
    <w:multiLevelType w:val="hybridMultilevel"/>
    <w:tmpl w:val="B6C8A2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65FDE"/>
    <w:multiLevelType w:val="hybridMultilevel"/>
    <w:tmpl w:val="81D6712E"/>
    <w:lvl w:ilvl="0" w:tplc="2190D97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Garamond" w:eastAsiaTheme="minorHAnsi" w:hAnsi="Garamond" w:cstheme="minorBidi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57FC0F1"/>
    <w:multiLevelType w:val="hybridMultilevel"/>
    <w:tmpl w:val="3530E9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60B6F8F"/>
    <w:multiLevelType w:val="hybridMultilevel"/>
    <w:tmpl w:val="369C50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0764ED"/>
    <w:multiLevelType w:val="hybridMultilevel"/>
    <w:tmpl w:val="A19EC24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F402BD"/>
    <w:multiLevelType w:val="hybridMultilevel"/>
    <w:tmpl w:val="12BAC92C"/>
    <w:lvl w:ilvl="0" w:tplc="2190D97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Garamond" w:eastAsiaTheme="minorHAnsi" w:hAnsi="Garamond" w:cstheme="minorBidi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45B5CF1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FF0B6D"/>
    <w:multiLevelType w:val="hybridMultilevel"/>
    <w:tmpl w:val="224E60C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81A852"/>
    <w:multiLevelType w:val="hybridMultilevel"/>
    <w:tmpl w:val="04F5DE9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58795F14"/>
    <w:multiLevelType w:val="hybridMultilevel"/>
    <w:tmpl w:val="7B74B5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DC2E2"/>
    <w:multiLevelType w:val="hybridMultilevel"/>
    <w:tmpl w:val="EC664FB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6C1071EC"/>
    <w:multiLevelType w:val="hybridMultilevel"/>
    <w:tmpl w:val="898AD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88701E"/>
    <w:multiLevelType w:val="hybridMultilevel"/>
    <w:tmpl w:val="898AD90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234DD"/>
    <w:multiLevelType w:val="hybridMultilevel"/>
    <w:tmpl w:val="84808FD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1A1FDA"/>
    <w:multiLevelType w:val="hybridMultilevel"/>
    <w:tmpl w:val="B6C8A2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9"/>
  </w:num>
  <w:num w:numId="5">
    <w:abstractNumId w:val="15"/>
  </w:num>
  <w:num w:numId="6">
    <w:abstractNumId w:val="18"/>
  </w:num>
  <w:num w:numId="7">
    <w:abstractNumId w:val="13"/>
  </w:num>
  <w:num w:numId="8">
    <w:abstractNumId w:val="0"/>
  </w:num>
  <w:num w:numId="9">
    <w:abstractNumId w:val="21"/>
  </w:num>
  <w:num w:numId="10">
    <w:abstractNumId w:val="1"/>
  </w:num>
  <w:num w:numId="11">
    <w:abstractNumId w:val="2"/>
  </w:num>
  <w:num w:numId="12">
    <w:abstractNumId w:val="4"/>
  </w:num>
  <w:num w:numId="13">
    <w:abstractNumId w:val="19"/>
  </w:num>
  <w:num w:numId="14">
    <w:abstractNumId w:val="7"/>
  </w:num>
  <w:num w:numId="15">
    <w:abstractNumId w:val="23"/>
  </w:num>
  <w:num w:numId="16">
    <w:abstractNumId w:val="24"/>
  </w:num>
  <w:num w:numId="17">
    <w:abstractNumId w:val="22"/>
  </w:num>
  <w:num w:numId="18">
    <w:abstractNumId w:val="14"/>
  </w:num>
  <w:num w:numId="19">
    <w:abstractNumId w:val="5"/>
  </w:num>
  <w:num w:numId="20">
    <w:abstractNumId w:val="20"/>
  </w:num>
  <w:num w:numId="21">
    <w:abstractNumId w:val="16"/>
  </w:num>
  <w:num w:numId="22">
    <w:abstractNumId w:val="10"/>
  </w:num>
  <w:num w:numId="23">
    <w:abstractNumId w:val="12"/>
  </w:num>
  <w:num w:numId="24">
    <w:abstractNumId w:val="8"/>
  </w:num>
  <w:num w:numId="25">
    <w:abstractNumId w:val="6"/>
  </w:num>
  <w:num w:numId="26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Formatting/>
  <w:documentProtection w:edit="readOnly" w:formatting="1" w:enforcement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jUyNTK3NDU2NzRV0lEKTi0uzszPAykwrQUAsbTqkCwAAAA="/>
  </w:docVars>
  <w:rsids>
    <w:rsidRoot w:val="00267D45"/>
    <w:rsid w:val="00001ACE"/>
    <w:rsid w:val="00001B6F"/>
    <w:rsid w:val="000039D6"/>
    <w:rsid w:val="00003B70"/>
    <w:rsid w:val="000119A3"/>
    <w:rsid w:val="00025DC7"/>
    <w:rsid w:val="00026734"/>
    <w:rsid w:val="00026D36"/>
    <w:rsid w:val="00035603"/>
    <w:rsid w:val="00036D56"/>
    <w:rsid w:val="000373D8"/>
    <w:rsid w:val="0004524C"/>
    <w:rsid w:val="00045853"/>
    <w:rsid w:val="00046BA3"/>
    <w:rsid w:val="00057FD3"/>
    <w:rsid w:val="00065FAD"/>
    <w:rsid w:val="00067D5E"/>
    <w:rsid w:val="00070B74"/>
    <w:rsid w:val="000824F3"/>
    <w:rsid w:val="000836B7"/>
    <w:rsid w:val="00085B9D"/>
    <w:rsid w:val="00086A7C"/>
    <w:rsid w:val="000900C9"/>
    <w:rsid w:val="000900D8"/>
    <w:rsid w:val="00091A31"/>
    <w:rsid w:val="000925A3"/>
    <w:rsid w:val="000A19D2"/>
    <w:rsid w:val="000B15E4"/>
    <w:rsid w:val="000B2982"/>
    <w:rsid w:val="000B2E1C"/>
    <w:rsid w:val="000B2EC7"/>
    <w:rsid w:val="000B403E"/>
    <w:rsid w:val="000B528F"/>
    <w:rsid w:val="000C0833"/>
    <w:rsid w:val="000C146F"/>
    <w:rsid w:val="000C50DE"/>
    <w:rsid w:val="000C5939"/>
    <w:rsid w:val="000D6B0C"/>
    <w:rsid w:val="000D6EAD"/>
    <w:rsid w:val="000E4896"/>
    <w:rsid w:val="000E6BBA"/>
    <w:rsid w:val="000F0678"/>
    <w:rsid w:val="000F3697"/>
    <w:rsid w:val="000F49E1"/>
    <w:rsid w:val="000F5E00"/>
    <w:rsid w:val="000F766F"/>
    <w:rsid w:val="0010465A"/>
    <w:rsid w:val="00104E48"/>
    <w:rsid w:val="00107CF8"/>
    <w:rsid w:val="00113630"/>
    <w:rsid w:val="001204CA"/>
    <w:rsid w:val="00122047"/>
    <w:rsid w:val="00122CAE"/>
    <w:rsid w:val="0013252F"/>
    <w:rsid w:val="00144AA2"/>
    <w:rsid w:val="0015128E"/>
    <w:rsid w:val="00154DD5"/>
    <w:rsid w:val="00156401"/>
    <w:rsid w:val="001603AB"/>
    <w:rsid w:val="0017080A"/>
    <w:rsid w:val="0017080F"/>
    <w:rsid w:val="0017149B"/>
    <w:rsid w:val="00171850"/>
    <w:rsid w:val="0017415C"/>
    <w:rsid w:val="00176D48"/>
    <w:rsid w:val="00187445"/>
    <w:rsid w:val="00191389"/>
    <w:rsid w:val="00191A2A"/>
    <w:rsid w:val="00192F59"/>
    <w:rsid w:val="0019315D"/>
    <w:rsid w:val="001944DA"/>
    <w:rsid w:val="001955A8"/>
    <w:rsid w:val="00197970"/>
    <w:rsid w:val="001A0359"/>
    <w:rsid w:val="001A04B7"/>
    <w:rsid w:val="001A0ABC"/>
    <w:rsid w:val="001A1873"/>
    <w:rsid w:val="001A3E7F"/>
    <w:rsid w:val="001B264C"/>
    <w:rsid w:val="001B5D6C"/>
    <w:rsid w:val="001B6BC9"/>
    <w:rsid w:val="001B7947"/>
    <w:rsid w:val="001C0BB7"/>
    <w:rsid w:val="001C6EA8"/>
    <w:rsid w:val="001E0A63"/>
    <w:rsid w:val="001E1B71"/>
    <w:rsid w:val="001E4958"/>
    <w:rsid w:val="001E4EF6"/>
    <w:rsid w:val="001E4F33"/>
    <w:rsid w:val="001E6D51"/>
    <w:rsid w:val="001E724B"/>
    <w:rsid w:val="001E771E"/>
    <w:rsid w:val="001F1D83"/>
    <w:rsid w:val="00202A6D"/>
    <w:rsid w:val="00203211"/>
    <w:rsid w:val="00211907"/>
    <w:rsid w:val="00212D06"/>
    <w:rsid w:val="00214991"/>
    <w:rsid w:val="00215E03"/>
    <w:rsid w:val="0022407C"/>
    <w:rsid w:val="0022531A"/>
    <w:rsid w:val="002255AB"/>
    <w:rsid w:val="00230BA4"/>
    <w:rsid w:val="00232996"/>
    <w:rsid w:val="002334D3"/>
    <w:rsid w:val="00240863"/>
    <w:rsid w:val="00242F58"/>
    <w:rsid w:val="00243845"/>
    <w:rsid w:val="002521D6"/>
    <w:rsid w:val="00254A26"/>
    <w:rsid w:val="0025688A"/>
    <w:rsid w:val="002607A4"/>
    <w:rsid w:val="0026224C"/>
    <w:rsid w:val="0026400A"/>
    <w:rsid w:val="00267D45"/>
    <w:rsid w:val="00272AD3"/>
    <w:rsid w:val="00277E36"/>
    <w:rsid w:val="00282A4E"/>
    <w:rsid w:val="00282E17"/>
    <w:rsid w:val="00284BA2"/>
    <w:rsid w:val="00286868"/>
    <w:rsid w:val="00287C75"/>
    <w:rsid w:val="00297ED9"/>
    <w:rsid w:val="002A7BBA"/>
    <w:rsid w:val="002B21FB"/>
    <w:rsid w:val="002B555B"/>
    <w:rsid w:val="002D0773"/>
    <w:rsid w:val="002E3123"/>
    <w:rsid w:val="002E4B6C"/>
    <w:rsid w:val="002E6E8B"/>
    <w:rsid w:val="002E737E"/>
    <w:rsid w:val="002E78FD"/>
    <w:rsid w:val="002F4BC3"/>
    <w:rsid w:val="003005F8"/>
    <w:rsid w:val="00303A81"/>
    <w:rsid w:val="00304BB1"/>
    <w:rsid w:val="00304DB3"/>
    <w:rsid w:val="00312EF7"/>
    <w:rsid w:val="003154E8"/>
    <w:rsid w:val="0032071F"/>
    <w:rsid w:val="003212E0"/>
    <w:rsid w:val="0032294D"/>
    <w:rsid w:val="00324DD5"/>
    <w:rsid w:val="003374E5"/>
    <w:rsid w:val="003439FD"/>
    <w:rsid w:val="00350E0F"/>
    <w:rsid w:val="003513EB"/>
    <w:rsid w:val="00354EA1"/>
    <w:rsid w:val="00360523"/>
    <w:rsid w:val="00361254"/>
    <w:rsid w:val="0036264C"/>
    <w:rsid w:val="00363FEB"/>
    <w:rsid w:val="00365EFC"/>
    <w:rsid w:val="00366404"/>
    <w:rsid w:val="00367490"/>
    <w:rsid w:val="00380714"/>
    <w:rsid w:val="00384998"/>
    <w:rsid w:val="00392E1E"/>
    <w:rsid w:val="0039768A"/>
    <w:rsid w:val="00397889"/>
    <w:rsid w:val="003A47E5"/>
    <w:rsid w:val="003A5B36"/>
    <w:rsid w:val="003A7FFB"/>
    <w:rsid w:val="003B1530"/>
    <w:rsid w:val="003B3332"/>
    <w:rsid w:val="003B4C21"/>
    <w:rsid w:val="003B5021"/>
    <w:rsid w:val="003B5B9E"/>
    <w:rsid w:val="003B5DB2"/>
    <w:rsid w:val="003B6602"/>
    <w:rsid w:val="003C34BC"/>
    <w:rsid w:val="003C7BE3"/>
    <w:rsid w:val="003D1ABC"/>
    <w:rsid w:val="003D4524"/>
    <w:rsid w:val="003D5AD0"/>
    <w:rsid w:val="003D66B7"/>
    <w:rsid w:val="003E12ED"/>
    <w:rsid w:val="003E1B4F"/>
    <w:rsid w:val="003E339B"/>
    <w:rsid w:val="003E3DC1"/>
    <w:rsid w:val="003E4E55"/>
    <w:rsid w:val="003E62F9"/>
    <w:rsid w:val="003E651F"/>
    <w:rsid w:val="003E65E9"/>
    <w:rsid w:val="003E7A47"/>
    <w:rsid w:val="003F0563"/>
    <w:rsid w:val="003F08AC"/>
    <w:rsid w:val="003F5B3A"/>
    <w:rsid w:val="003F7EDA"/>
    <w:rsid w:val="00401723"/>
    <w:rsid w:val="0040350C"/>
    <w:rsid w:val="004039D6"/>
    <w:rsid w:val="0041392F"/>
    <w:rsid w:val="00413AEF"/>
    <w:rsid w:val="00414EAC"/>
    <w:rsid w:val="004151F8"/>
    <w:rsid w:val="0042244E"/>
    <w:rsid w:val="00423143"/>
    <w:rsid w:val="004305A9"/>
    <w:rsid w:val="004319A2"/>
    <w:rsid w:val="00434DEF"/>
    <w:rsid w:val="004358AD"/>
    <w:rsid w:val="00440874"/>
    <w:rsid w:val="00440B85"/>
    <w:rsid w:val="0044440E"/>
    <w:rsid w:val="00446A9A"/>
    <w:rsid w:val="004471A6"/>
    <w:rsid w:val="0044766B"/>
    <w:rsid w:val="00452E2A"/>
    <w:rsid w:val="004533B0"/>
    <w:rsid w:val="004567AF"/>
    <w:rsid w:val="00470C28"/>
    <w:rsid w:val="00471094"/>
    <w:rsid w:val="00473362"/>
    <w:rsid w:val="004744FE"/>
    <w:rsid w:val="00475561"/>
    <w:rsid w:val="00477426"/>
    <w:rsid w:val="00480083"/>
    <w:rsid w:val="00480C1B"/>
    <w:rsid w:val="00484337"/>
    <w:rsid w:val="00485D32"/>
    <w:rsid w:val="00485D89"/>
    <w:rsid w:val="00487753"/>
    <w:rsid w:val="00487BC0"/>
    <w:rsid w:val="00491D2C"/>
    <w:rsid w:val="00492C8B"/>
    <w:rsid w:val="004943A8"/>
    <w:rsid w:val="0049523A"/>
    <w:rsid w:val="004A6940"/>
    <w:rsid w:val="004B244A"/>
    <w:rsid w:val="004B452C"/>
    <w:rsid w:val="004B61B9"/>
    <w:rsid w:val="004B641D"/>
    <w:rsid w:val="004B6DC1"/>
    <w:rsid w:val="004B7541"/>
    <w:rsid w:val="004C12F7"/>
    <w:rsid w:val="004C2A2B"/>
    <w:rsid w:val="004C5A29"/>
    <w:rsid w:val="004C7145"/>
    <w:rsid w:val="004C76B4"/>
    <w:rsid w:val="004D03EB"/>
    <w:rsid w:val="004D498F"/>
    <w:rsid w:val="004E2D57"/>
    <w:rsid w:val="004E416C"/>
    <w:rsid w:val="004E5F6A"/>
    <w:rsid w:val="004E6FE0"/>
    <w:rsid w:val="004F2E80"/>
    <w:rsid w:val="004F3F6F"/>
    <w:rsid w:val="00501AF8"/>
    <w:rsid w:val="00502D40"/>
    <w:rsid w:val="00506783"/>
    <w:rsid w:val="00513A78"/>
    <w:rsid w:val="00514FCB"/>
    <w:rsid w:val="00516D2A"/>
    <w:rsid w:val="00517373"/>
    <w:rsid w:val="005221FB"/>
    <w:rsid w:val="005229E8"/>
    <w:rsid w:val="00523267"/>
    <w:rsid w:val="0052671A"/>
    <w:rsid w:val="00527760"/>
    <w:rsid w:val="005300DA"/>
    <w:rsid w:val="00530364"/>
    <w:rsid w:val="00530EC3"/>
    <w:rsid w:val="00534D3D"/>
    <w:rsid w:val="0053504C"/>
    <w:rsid w:val="00546732"/>
    <w:rsid w:val="00551E5E"/>
    <w:rsid w:val="00554103"/>
    <w:rsid w:val="005548C3"/>
    <w:rsid w:val="00554F2D"/>
    <w:rsid w:val="00554F96"/>
    <w:rsid w:val="00556083"/>
    <w:rsid w:val="00557393"/>
    <w:rsid w:val="00562951"/>
    <w:rsid w:val="00565895"/>
    <w:rsid w:val="0056740D"/>
    <w:rsid w:val="00567614"/>
    <w:rsid w:val="00572689"/>
    <w:rsid w:val="005727C0"/>
    <w:rsid w:val="00574B1E"/>
    <w:rsid w:val="00575655"/>
    <w:rsid w:val="00582607"/>
    <w:rsid w:val="00583795"/>
    <w:rsid w:val="0058572E"/>
    <w:rsid w:val="00585831"/>
    <w:rsid w:val="00587301"/>
    <w:rsid w:val="00590840"/>
    <w:rsid w:val="005937A6"/>
    <w:rsid w:val="005A379E"/>
    <w:rsid w:val="005A4003"/>
    <w:rsid w:val="005A7B7D"/>
    <w:rsid w:val="005B1B8F"/>
    <w:rsid w:val="005B2D1B"/>
    <w:rsid w:val="005B4B35"/>
    <w:rsid w:val="005B5123"/>
    <w:rsid w:val="005B5518"/>
    <w:rsid w:val="005B7027"/>
    <w:rsid w:val="005B78BA"/>
    <w:rsid w:val="005C5802"/>
    <w:rsid w:val="005D01D2"/>
    <w:rsid w:val="005D0FF1"/>
    <w:rsid w:val="005D174F"/>
    <w:rsid w:val="005D5D39"/>
    <w:rsid w:val="005D5FB0"/>
    <w:rsid w:val="005D6CE8"/>
    <w:rsid w:val="005D7730"/>
    <w:rsid w:val="005E26A2"/>
    <w:rsid w:val="005E3071"/>
    <w:rsid w:val="005E356E"/>
    <w:rsid w:val="005E66D8"/>
    <w:rsid w:val="005E68A6"/>
    <w:rsid w:val="005F19F2"/>
    <w:rsid w:val="005F3762"/>
    <w:rsid w:val="005F5121"/>
    <w:rsid w:val="00601F88"/>
    <w:rsid w:val="00602902"/>
    <w:rsid w:val="006068FC"/>
    <w:rsid w:val="00610FF1"/>
    <w:rsid w:val="006110A2"/>
    <w:rsid w:val="00613F52"/>
    <w:rsid w:val="00614692"/>
    <w:rsid w:val="006153B8"/>
    <w:rsid w:val="00626A14"/>
    <w:rsid w:val="00627004"/>
    <w:rsid w:val="006307F8"/>
    <w:rsid w:val="00633A64"/>
    <w:rsid w:val="006454E8"/>
    <w:rsid w:val="00647F84"/>
    <w:rsid w:val="00652378"/>
    <w:rsid w:val="00653133"/>
    <w:rsid w:val="0065564E"/>
    <w:rsid w:val="0066325A"/>
    <w:rsid w:val="00665693"/>
    <w:rsid w:val="00665BD1"/>
    <w:rsid w:val="00665F2F"/>
    <w:rsid w:val="00666F38"/>
    <w:rsid w:val="0066781C"/>
    <w:rsid w:val="006710AB"/>
    <w:rsid w:val="0067215B"/>
    <w:rsid w:val="0067560D"/>
    <w:rsid w:val="0067622C"/>
    <w:rsid w:val="0068131C"/>
    <w:rsid w:val="006824C8"/>
    <w:rsid w:val="00682BC4"/>
    <w:rsid w:val="006875D3"/>
    <w:rsid w:val="00692A3A"/>
    <w:rsid w:val="006957C1"/>
    <w:rsid w:val="00695D2A"/>
    <w:rsid w:val="006A0122"/>
    <w:rsid w:val="006A66B5"/>
    <w:rsid w:val="006B0668"/>
    <w:rsid w:val="006B0D48"/>
    <w:rsid w:val="006B1547"/>
    <w:rsid w:val="006B1C72"/>
    <w:rsid w:val="006B23F3"/>
    <w:rsid w:val="006B4017"/>
    <w:rsid w:val="006B5B8E"/>
    <w:rsid w:val="006B6F4C"/>
    <w:rsid w:val="006C6F66"/>
    <w:rsid w:val="006D27B0"/>
    <w:rsid w:val="006E7FA4"/>
    <w:rsid w:val="006F3FC1"/>
    <w:rsid w:val="006F4238"/>
    <w:rsid w:val="006F4E19"/>
    <w:rsid w:val="006F5CC8"/>
    <w:rsid w:val="00703B21"/>
    <w:rsid w:val="00703B38"/>
    <w:rsid w:val="007044E7"/>
    <w:rsid w:val="00704FEB"/>
    <w:rsid w:val="00712742"/>
    <w:rsid w:val="00712AFD"/>
    <w:rsid w:val="00730849"/>
    <w:rsid w:val="007338FB"/>
    <w:rsid w:val="007417EF"/>
    <w:rsid w:val="0074366A"/>
    <w:rsid w:val="00744F6B"/>
    <w:rsid w:val="007467CE"/>
    <w:rsid w:val="0075059F"/>
    <w:rsid w:val="00750C5E"/>
    <w:rsid w:val="00760735"/>
    <w:rsid w:val="00773FA9"/>
    <w:rsid w:val="0077610F"/>
    <w:rsid w:val="00781721"/>
    <w:rsid w:val="007838AB"/>
    <w:rsid w:val="00784F00"/>
    <w:rsid w:val="00785766"/>
    <w:rsid w:val="0078693E"/>
    <w:rsid w:val="00794661"/>
    <w:rsid w:val="00796A34"/>
    <w:rsid w:val="00797C34"/>
    <w:rsid w:val="00797E5C"/>
    <w:rsid w:val="007A0005"/>
    <w:rsid w:val="007A0460"/>
    <w:rsid w:val="007A644C"/>
    <w:rsid w:val="007A79F7"/>
    <w:rsid w:val="007B16D1"/>
    <w:rsid w:val="007B41D4"/>
    <w:rsid w:val="007C0B39"/>
    <w:rsid w:val="007C4DF6"/>
    <w:rsid w:val="007C53E7"/>
    <w:rsid w:val="007C67E1"/>
    <w:rsid w:val="007C7013"/>
    <w:rsid w:val="007D11EC"/>
    <w:rsid w:val="007D4CA1"/>
    <w:rsid w:val="007E0478"/>
    <w:rsid w:val="007E3949"/>
    <w:rsid w:val="007E4286"/>
    <w:rsid w:val="007F1807"/>
    <w:rsid w:val="007F615D"/>
    <w:rsid w:val="00805331"/>
    <w:rsid w:val="008115B6"/>
    <w:rsid w:val="00826C89"/>
    <w:rsid w:val="008308EB"/>
    <w:rsid w:val="0083109E"/>
    <w:rsid w:val="00835343"/>
    <w:rsid w:val="00842B52"/>
    <w:rsid w:val="0084622B"/>
    <w:rsid w:val="00847470"/>
    <w:rsid w:val="008479AD"/>
    <w:rsid w:val="0085068B"/>
    <w:rsid w:val="008508E0"/>
    <w:rsid w:val="00853085"/>
    <w:rsid w:val="00854765"/>
    <w:rsid w:val="00857AA6"/>
    <w:rsid w:val="00860D7F"/>
    <w:rsid w:val="00864836"/>
    <w:rsid w:val="00865868"/>
    <w:rsid w:val="008669FE"/>
    <w:rsid w:val="00871CF8"/>
    <w:rsid w:val="00872C7A"/>
    <w:rsid w:val="00872F18"/>
    <w:rsid w:val="00877394"/>
    <w:rsid w:val="00880353"/>
    <w:rsid w:val="00880690"/>
    <w:rsid w:val="00890348"/>
    <w:rsid w:val="00891185"/>
    <w:rsid w:val="008912E0"/>
    <w:rsid w:val="00892CA1"/>
    <w:rsid w:val="008936B8"/>
    <w:rsid w:val="00894A7C"/>
    <w:rsid w:val="008A65AF"/>
    <w:rsid w:val="008B0574"/>
    <w:rsid w:val="008B0806"/>
    <w:rsid w:val="008B21F6"/>
    <w:rsid w:val="008B3DAE"/>
    <w:rsid w:val="008B4238"/>
    <w:rsid w:val="008C0E75"/>
    <w:rsid w:val="008C38BE"/>
    <w:rsid w:val="008C5844"/>
    <w:rsid w:val="008C6237"/>
    <w:rsid w:val="008D0D2D"/>
    <w:rsid w:val="008D1BBD"/>
    <w:rsid w:val="008D4715"/>
    <w:rsid w:val="008D6D00"/>
    <w:rsid w:val="008E4EE0"/>
    <w:rsid w:val="008E789F"/>
    <w:rsid w:val="008F0AB0"/>
    <w:rsid w:val="008F17CF"/>
    <w:rsid w:val="008F2FFB"/>
    <w:rsid w:val="008F3FA3"/>
    <w:rsid w:val="008F46D8"/>
    <w:rsid w:val="008F4E42"/>
    <w:rsid w:val="009014A1"/>
    <w:rsid w:val="00901F74"/>
    <w:rsid w:val="00902175"/>
    <w:rsid w:val="009021D7"/>
    <w:rsid w:val="00903DC4"/>
    <w:rsid w:val="00906FA2"/>
    <w:rsid w:val="009129A1"/>
    <w:rsid w:val="009141C8"/>
    <w:rsid w:val="0091471C"/>
    <w:rsid w:val="009151C2"/>
    <w:rsid w:val="009240DD"/>
    <w:rsid w:val="00924616"/>
    <w:rsid w:val="0092645D"/>
    <w:rsid w:val="009325CB"/>
    <w:rsid w:val="00935179"/>
    <w:rsid w:val="00943D85"/>
    <w:rsid w:val="0095324D"/>
    <w:rsid w:val="00953493"/>
    <w:rsid w:val="00953D13"/>
    <w:rsid w:val="00956EB6"/>
    <w:rsid w:val="00962947"/>
    <w:rsid w:val="00973000"/>
    <w:rsid w:val="009757CC"/>
    <w:rsid w:val="00986C1B"/>
    <w:rsid w:val="00990E77"/>
    <w:rsid w:val="009A065C"/>
    <w:rsid w:val="009A070C"/>
    <w:rsid w:val="009A09F4"/>
    <w:rsid w:val="009A2AED"/>
    <w:rsid w:val="009A32CE"/>
    <w:rsid w:val="009A3A65"/>
    <w:rsid w:val="009A3CF1"/>
    <w:rsid w:val="009A3DEF"/>
    <w:rsid w:val="009A4F97"/>
    <w:rsid w:val="009A6CE5"/>
    <w:rsid w:val="009A7F52"/>
    <w:rsid w:val="009B18F2"/>
    <w:rsid w:val="009B1DE4"/>
    <w:rsid w:val="009B4B7C"/>
    <w:rsid w:val="009B67F6"/>
    <w:rsid w:val="009C0A4D"/>
    <w:rsid w:val="009C0C26"/>
    <w:rsid w:val="009C1029"/>
    <w:rsid w:val="009C25EE"/>
    <w:rsid w:val="009C5C3F"/>
    <w:rsid w:val="009C797F"/>
    <w:rsid w:val="009D39D9"/>
    <w:rsid w:val="009D487B"/>
    <w:rsid w:val="009D64F2"/>
    <w:rsid w:val="009E1B85"/>
    <w:rsid w:val="009E248D"/>
    <w:rsid w:val="009E477F"/>
    <w:rsid w:val="009E6E16"/>
    <w:rsid w:val="009E749C"/>
    <w:rsid w:val="00A00752"/>
    <w:rsid w:val="00A02F0F"/>
    <w:rsid w:val="00A0416F"/>
    <w:rsid w:val="00A0420C"/>
    <w:rsid w:val="00A07FF5"/>
    <w:rsid w:val="00A1104F"/>
    <w:rsid w:val="00A119D0"/>
    <w:rsid w:val="00A13B63"/>
    <w:rsid w:val="00A2224C"/>
    <w:rsid w:val="00A23BA2"/>
    <w:rsid w:val="00A24257"/>
    <w:rsid w:val="00A246CE"/>
    <w:rsid w:val="00A27BC2"/>
    <w:rsid w:val="00A27CAD"/>
    <w:rsid w:val="00A27E37"/>
    <w:rsid w:val="00A306C5"/>
    <w:rsid w:val="00A35F31"/>
    <w:rsid w:val="00A36273"/>
    <w:rsid w:val="00A3726C"/>
    <w:rsid w:val="00A4056E"/>
    <w:rsid w:val="00A40728"/>
    <w:rsid w:val="00A43029"/>
    <w:rsid w:val="00A443A2"/>
    <w:rsid w:val="00A450B9"/>
    <w:rsid w:val="00A47F2B"/>
    <w:rsid w:val="00A5162E"/>
    <w:rsid w:val="00A53A66"/>
    <w:rsid w:val="00A557F6"/>
    <w:rsid w:val="00A57271"/>
    <w:rsid w:val="00A5754D"/>
    <w:rsid w:val="00A61F6A"/>
    <w:rsid w:val="00A65937"/>
    <w:rsid w:val="00A67A26"/>
    <w:rsid w:val="00A70AA4"/>
    <w:rsid w:val="00A74F9A"/>
    <w:rsid w:val="00A774FF"/>
    <w:rsid w:val="00A80625"/>
    <w:rsid w:val="00A87315"/>
    <w:rsid w:val="00A87DB6"/>
    <w:rsid w:val="00A9433A"/>
    <w:rsid w:val="00A95565"/>
    <w:rsid w:val="00AA1B1A"/>
    <w:rsid w:val="00AA24A8"/>
    <w:rsid w:val="00AA3F29"/>
    <w:rsid w:val="00AA5685"/>
    <w:rsid w:val="00AB35DA"/>
    <w:rsid w:val="00AB39A4"/>
    <w:rsid w:val="00AC234C"/>
    <w:rsid w:val="00AC318C"/>
    <w:rsid w:val="00AC4573"/>
    <w:rsid w:val="00AC4FDA"/>
    <w:rsid w:val="00AD1954"/>
    <w:rsid w:val="00AD7A6E"/>
    <w:rsid w:val="00AE0192"/>
    <w:rsid w:val="00AE6C53"/>
    <w:rsid w:val="00AF212C"/>
    <w:rsid w:val="00AF70B0"/>
    <w:rsid w:val="00B0398C"/>
    <w:rsid w:val="00B0496A"/>
    <w:rsid w:val="00B11CF1"/>
    <w:rsid w:val="00B165A7"/>
    <w:rsid w:val="00B171D8"/>
    <w:rsid w:val="00B17B17"/>
    <w:rsid w:val="00B22D02"/>
    <w:rsid w:val="00B324EF"/>
    <w:rsid w:val="00B3316F"/>
    <w:rsid w:val="00B37F1E"/>
    <w:rsid w:val="00B46759"/>
    <w:rsid w:val="00B5090A"/>
    <w:rsid w:val="00B513DD"/>
    <w:rsid w:val="00B55475"/>
    <w:rsid w:val="00B5657D"/>
    <w:rsid w:val="00B57841"/>
    <w:rsid w:val="00B613BE"/>
    <w:rsid w:val="00B62A15"/>
    <w:rsid w:val="00B644CB"/>
    <w:rsid w:val="00B669E9"/>
    <w:rsid w:val="00B67655"/>
    <w:rsid w:val="00B70237"/>
    <w:rsid w:val="00B71370"/>
    <w:rsid w:val="00B735F7"/>
    <w:rsid w:val="00B77B76"/>
    <w:rsid w:val="00B822DB"/>
    <w:rsid w:val="00B9213B"/>
    <w:rsid w:val="00B950CA"/>
    <w:rsid w:val="00B951AB"/>
    <w:rsid w:val="00BA15D1"/>
    <w:rsid w:val="00BA6FA8"/>
    <w:rsid w:val="00BB430C"/>
    <w:rsid w:val="00BC2523"/>
    <w:rsid w:val="00BC2B0A"/>
    <w:rsid w:val="00BC57CF"/>
    <w:rsid w:val="00BC669F"/>
    <w:rsid w:val="00BD311E"/>
    <w:rsid w:val="00BD5FA4"/>
    <w:rsid w:val="00BE637E"/>
    <w:rsid w:val="00BF28E3"/>
    <w:rsid w:val="00BF55FF"/>
    <w:rsid w:val="00BF739A"/>
    <w:rsid w:val="00C0019C"/>
    <w:rsid w:val="00C028A4"/>
    <w:rsid w:val="00C03C46"/>
    <w:rsid w:val="00C04B8A"/>
    <w:rsid w:val="00C13410"/>
    <w:rsid w:val="00C165A6"/>
    <w:rsid w:val="00C20F2C"/>
    <w:rsid w:val="00C22E2B"/>
    <w:rsid w:val="00C240D4"/>
    <w:rsid w:val="00C32C39"/>
    <w:rsid w:val="00C34D81"/>
    <w:rsid w:val="00C51D64"/>
    <w:rsid w:val="00C52418"/>
    <w:rsid w:val="00C53C27"/>
    <w:rsid w:val="00C61219"/>
    <w:rsid w:val="00C646A9"/>
    <w:rsid w:val="00C81490"/>
    <w:rsid w:val="00C84992"/>
    <w:rsid w:val="00C90BA5"/>
    <w:rsid w:val="00C93AD6"/>
    <w:rsid w:val="00C93B14"/>
    <w:rsid w:val="00C945AA"/>
    <w:rsid w:val="00C96E06"/>
    <w:rsid w:val="00CB1369"/>
    <w:rsid w:val="00CB33D2"/>
    <w:rsid w:val="00CB504B"/>
    <w:rsid w:val="00CC0011"/>
    <w:rsid w:val="00CC071F"/>
    <w:rsid w:val="00CC1C1C"/>
    <w:rsid w:val="00CC4A99"/>
    <w:rsid w:val="00CD0894"/>
    <w:rsid w:val="00CD0D16"/>
    <w:rsid w:val="00CD2EE4"/>
    <w:rsid w:val="00CD3381"/>
    <w:rsid w:val="00CD438B"/>
    <w:rsid w:val="00CE02AE"/>
    <w:rsid w:val="00CE0B22"/>
    <w:rsid w:val="00CE35A0"/>
    <w:rsid w:val="00CF00B6"/>
    <w:rsid w:val="00CF3BC4"/>
    <w:rsid w:val="00CF4BD6"/>
    <w:rsid w:val="00D029E4"/>
    <w:rsid w:val="00D04FA4"/>
    <w:rsid w:val="00D07980"/>
    <w:rsid w:val="00D103AF"/>
    <w:rsid w:val="00D15FB1"/>
    <w:rsid w:val="00D17F15"/>
    <w:rsid w:val="00D23DA9"/>
    <w:rsid w:val="00D310DC"/>
    <w:rsid w:val="00D31858"/>
    <w:rsid w:val="00D32D05"/>
    <w:rsid w:val="00D3317C"/>
    <w:rsid w:val="00D335F5"/>
    <w:rsid w:val="00D50E6A"/>
    <w:rsid w:val="00D52498"/>
    <w:rsid w:val="00D53960"/>
    <w:rsid w:val="00D62473"/>
    <w:rsid w:val="00D738EE"/>
    <w:rsid w:val="00D8721D"/>
    <w:rsid w:val="00D87619"/>
    <w:rsid w:val="00DA1FAA"/>
    <w:rsid w:val="00DB30D4"/>
    <w:rsid w:val="00DB4190"/>
    <w:rsid w:val="00DD005B"/>
    <w:rsid w:val="00DD21AB"/>
    <w:rsid w:val="00DD6F55"/>
    <w:rsid w:val="00DE20F7"/>
    <w:rsid w:val="00DE3597"/>
    <w:rsid w:val="00DF0064"/>
    <w:rsid w:val="00DF12A7"/>
    <w:rsid w:val="00DF16A0"/>
    <w:rsid w:val="00DF38DF"/>
    <w:rsid w:val="00DF6562"/>
    <w:rsid w:val="00DF7126"/>
    <w:rsid w:val="00E01A3D"/>
    <w:rsid w:val="00E023F1"/>
    <w:rsid w:val="00E07D98"/>
    <w:rsid w:val="00E12B9A"/>
    <w:rsid w:val="00E157BB"/>
    <w:rsid w:val="00E15F44"/>
    <w:rsid w:val="00E2071A"/>
    <w:rsid w:val="00E20EDC"/>
    <w:rsid w:val="00E259A9"/>
    <w:rsid w:val="00E27A44"/>
    <w:rsid w:val="00E27CC4"/>
    <w:rsid w:val="00E34543"/>
    <w:rsid w:val="00E425C0"/>
    <w:rsid w:val="00E429BA"/>
    <w:rsid w:val="00E43FEA"/>
    <w:rsid w:val="00E44EA2"/>
    <w:rsid w:val="00E46934"/>
    <w:rsid w:val="00E47ED7"/>
    <w:rsid w:val="00E54F7F"/>
    <w:rsid w:val="00E558F4"/>
    <w:rsid w:val="00E55F81"/>
    <w:rsid w:val="00E567C3"/>
    <w:rsid w:val="00E57718"/>
    <w:rsid w:val="00E60C37"/>
    <w:rsid w:val="00E6132E"/>
    <w:rsid w:val="00E645F7"/>
    <w:rsid w:val="00E66F08"/>
    <w:rsid w:val="00E70D38"/>
    <w:rsid w:val="00E70F93"/>
    <w:rsid w:val="00E7329F"/>
    <w:rsid w:val="00E738A2"/>
    <w:rsid w:val="00E7688A"/>
    <w:rsid w:val="00E8395D"/>
    <w:rsid w:val="00E873CC"/>
    <w:rsid w:val="00EA017C"/>
    <w:rsid w:val="00EA5DE6"/>
    <w:rsid w:val="00EA67EA"/>
    <w:rsid w:val="00EC016A"/>
    <w:rsid w:val="00EC0B6A"/>
    <w:rsid w:val="00ED0983"/>
    <w:rsid w:val="00ED2292"/>
    <w:rsid w:val="00ED4AB7"/>
    <w:rsid w:val="00ED4E24"/>
    <w:rsid w:val="00ED5C14"/>
    <w:rsid w:val="00EE01AB"/>
    <w:rsid w:val="00EE1346"/>
    <w:rsid w:val="00EE1DFF"/>
    <w:rsid w:val="00EE3FFC"/>
    <w:rsid w:val="00EE6ACF"/>
    <w:rsid w:val="00EF07BF"/>
    <w:rsid w:val="00EF2EB7"/>
    <w:rsid w:val="00EF47F2"/>
    <w:rsid w:val="00F017D9"/>
    <w:rsid w:val="00F022CE"/>
    <w:rsid w:val="00F05089"/>
    <w:rsid w:val="00F07943"/>
    <w:rsid w:val="00F10449"/>
    <w:rsid w:val="00F144E0"/>
    <w:rsid w:val="00F1799E"/>
    <w:rsid w:val="00F20055"/>
    <w:rsid w:val="00F403EA"/>
    <w:rsid w:val="00F434A7"/>
    <w:rsid w:val="00F44C58"/>
    <w:rsid w:val="00F45538"/>
    <w:rsid w:val="00F53263"/>
    <w:rsid w:val="00F579D2"/>
    <w:rsid w:val="00F608E7"/>
    <w:rsid w:val="00F63E9A"/>
    <w:rsid w:val="00F661B9"/>
    <w:rsid w:val="00F66ACD"/>
    <w:rsid w:val="00F67738"/>
    <w:rsid w:val="00F73868"/>
    <w:rsid w:val="00F908CB"/>
    <w:rsid w:val="00F9290D"/>
    <w:rsid w:val="00F93594"/>
    <w:rsid w:val="00FA0344"/>
    <w:rsid w:val="00FA08DF"/>
    <w:rsid w:val="00FA4619"/>
    <w:rsid w:val="00FB1AEB"/>
    <w:rsid w:val="00FB5136"/>
    <w:rsid w:val="00FB78E7"/>
    <w:rsid w:val="00FD0218"/>
    <w:rsid w:val="00FD2647"/>
    <w:rsid w:val="00FD34EC"/>
    <w:rsid w:val="00FD7C8F"/>
    <w:rsid w:val="00FE0ABE"/>
    <w:rsid w:val="00FE387A"/>
    <w:rsid w:val="00FE3CA0"/>
    <w:rsid w:val="00FF058A"/>
    <w:rsid w:val="00FF677F"/>
    <w:rsid w:val="00FF69F3"/>
    <w:rsid w:val="00FF71F6"/>
    <w:rsid w:val="0FE9A5E2"/>
    <w:rsid w:val="2E5C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D30E18"/>
  <w15:docId w15:val="{B9BD9066-44A2-4295-84F4-64695B120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B5DB2"/>
    <w:rPr>
      <w:rFonts w:ascii="Times New Roman" w:eastAsia="Times New Roman" w:hAnsi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0119A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9"/>
    <w:qFormat/>
    <w:rsid w:val="009A065C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x-none" w:eastAsia="x-none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C34D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rsid w:val="00267D45"/>
  </w:style>
  <w:style w:type="paragraph" w:styleId="Zpat">
    <w:name w:val="footer"/>
    <w:basedOn w:val="Normln"/>
    <w:link w:val="ZpatChar"/>
    <w:uiPriority w:val="99"/>
    <w:unhideWhenUsed/>
    <w:rsid w:val="00267D45"/>
    <w:pPr>
      <w:tabs>
        <w:tab w:val="center" w:pos="4536"/>
        <w:tab w:val="right" w:pos="9072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267D45"/>
  </w:style>
  <w:style w:type="paragraph" w:styleId="Textbubliny">
    <w:name w:val="Balloon Text"/>
    <w:basedOn w:val="Normln"/>
    <w:link w:val="TextbublinyChar"/>
    <w:uiPriority w:val="99"/>
    <w:semiHidden/>
    <w:unhideWhenUsed/>
    <w:rsid w:val="00267D45"/>
    <w:rPr>
      <w:rFonts w:ascii="Tahoma" w:eastAsia="Calibri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267D45"/>
    <w:rPr>
      <w:rFonts w:ascii="Tahoma" w:hAnsi="Tahoma" w:cs="Tahoma"/>
      <w:sz w:val="16"/>
      <w:szCs w:val="16"/>
    </w:rPr>
  </w:style>
  <w:style w:type="character" w:styleId="Hypertextovodkaz">
    <w:name w:val="Hyperlink"/>
    <w:uiPriority w:val="99"/>
    <w:unhideWhenUsed/>
    <w:rsid w:val="003B5DB2"/>
    <w:rPr>
      <w:color w:val="0000FF"/>
      <w:u w:val="single"/>
    </w:rPr>
  </w:style>
  <w:style w:type="character" w:customStyle="1" w:styleId="Nadpis2Char">
    <w:name w:val="Nadpis 2 Char"/>
    <w:link w:val="Nadpis2"/>
    <w:uiPriority w:val="99"/>
    <w:rsid w:val="009A065C"/>
    <w:rPr>
      <w:rFonts w:ascii="Cambria" w:eastAsia="Times New Roman" w:hAnsi="Cambria" w:cs="Cambria"/>
      <w:b/>
      <w:bCs/>
      <w:color w:val="4F81BD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71850"/>
    <w:pPr>
      <w:ind w:left="720"/>
      <w:contextualSpacing/>
    </w:pPr>
  </w:style>
  <w:style w:type="paragraph" w:customStyle="1" w:styleId="Default">
    <w:name w:val="Default"/>
    <w:rsid w:val="0083109E"/>
    <w:pPr>
      <w:autoSpaceDE w:val="0"/>
      <w:autoSpaceDN w:val="0"/>
      <w:adjustRightInd w:val="0"/>
    </w:pPr>
    <w:rPr>
      <w:rFonts w:ascii="TimesNewRoman,Bold" w:eastAsia="Times New Roman" w:hAnsi="TimesNewRoman,Bold" w:cs="TimesNewRoman,Bold"/>
    </w:rPr>
  </w:style>
  <w:style w:type="character" w:styleId="Odkaznakoment">
    <w:name w:val="annotation reference"/>
    <w:uiPriority w:val="99"/>
    <w:semiHidden/>
    <w:unhideWhenUsed/>
    <w:rsid w:val="006824C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824C8"/>
    <w:rPr>
      <w:sz w:val="20"/>
      <w:szCs w:val="20"/>
      <w:lang w:val="x-none" w:eastAsia="x-none"/>
    </w:rPr>
  </w:style>
  <w:style w:type="character" w:customStyle="1" w:styleId="TextkomenteChar">
    <w:name w:val="Text komentáře Char"/>
    <w:link w:val="Textkomente"/>
    <w:uiPriority w:val="99"/>
    <w:rsid w:val="006824C8"/>
    <w:rPr>
      <w:rFonts w:ascii="Times New Roman" w:eastAsia="Times New Roman" w:hAnsi="Times New Roma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24C8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6824C8"/>
    <w:rPr>
      <w:rFonts w:ascii="Times New Roman" w:eastAsia="Times New Roman" w:hAnsi="Times New Roman"/>
      <w:b/>
      <w:bCs/>
    </w:rPr>
  </w:style>
  <w:style w:type="character" w:customStyle="1" w:styleId="Nadpis1Char">
    <w:name w:val="Nadpis 1 Char"/>
    <w:link w:val="Nadpis1"/>
    <w:uiPriority w:val="9"/>
    <w:rsid w:val="000119A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rsid w:val="000119A3"/>
    <w:pPr>
      <w:jc w:val="both"/>
    </w:pPr>
    <w:rPr>
      <w:rFonts w:eastAsia="Calibri"/>
      <w:lang w:val="x-none" w:eastAsia="x-none"/>
    </w:rPr>
  </w:style>
  <w:style w:type="character" w:customStyle="1" w:styleId="ZkladntextChar">
    <w:name w:val="Základní text Char"/>
    <w:link w:val="Zkladntext"/>
    <w:uiPriority w:val="99"/>
    <w:rsid w:val="000119A3"/>
    <w:rPr>
      <w:rFonts w:ascii="Times New Roman" w:hAnsi="Times New Roman"/>
      <w:sz w:val="24"/>
      <w:szCs w:val="24"/>
      <w:lang w:val="x-none" w:eastAsia="x-none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0119A3"/>
    <w:pPr>
      <w:spacing w:after="120" w:line="480" w:lineRule="auto"/>
      <w:ind w:left="283"/>
    </w:pPr>
    <w:rPr>
      <w:lang w:val="x-none" w:eastAsia="x-none"/>
    </w:rPr>
  </w:style>
  <w:style w:type="character" w:customStyle="1" w:styleId="Zkladntextodsazen2Char">
    <w:name w:val="Základní text odsazený 2 Char"/>
    <w:link w:val="Zkladntextodsazen2"/>
    <w:uiPriority w:val="99"/>
    <w:semiHidden/>
    <w:rsid w:val="000119A3"/>
    <w:rPr>
      <w:rFonts w:ascii="Times New Roman" w:eastAsia="Times New Roman" w:hAnsi="Times New Roman"/>
      <w:sz w:val="24"/>
      <w:szCs w:val="24"/>
      <w:lang w:val="x-none" w:eastAsia="x-none"/>
    </w:rPr>
  </w:style>
  <w:style w:type="paragraph" w:styleId="Nzev">
    <w:name w:val="Title"/>
    <w:basedOn w:val="Default"/>
    <w:next w:val="Default"/>
    <w:link w:val="NzevChar"/>
    <w:qFormat/>
    <w:rsid w:val="000119A3"/>
    <w:rPr>
      <w:rFonts w:cs="Times New Roman"/>
      <w:szCs w:val="24"/>
      <w:lang w:val="x-none" w:eastAsia="x-none"/>
    </w:rPr>
  </w:style>
  <w:style w:type="character" w:customStyle="1" w:styleId="NzevChar">
    <w:name w:val="Název Char"/>
    <w:link w:val="Nzev"/>
    <w:rsid w:val="000119A3"/>
    <w:rPr>
      <w:rFonts w:ascii="TimesNewRoman,Bold" w:eastAsia="Times New Roman" w:hAnsi="TimesNewRoman,Bold"/>
      <w:szCs w:val="24"/>
      <w:lang w:val="x-none" w:eastAsia="x-none"/>
    </w:rPr>
  </w:style>
  <w:style w:type="paragraph" w:customStyle="1" w:styleId="Normlnweb1">
    <w:name w:val="Normální (web)1"/>
    <w:basedOn w:val="Normln"/>
    <w:rsid w:val="000119A3"/>
    <w:pPr>
      <w:spacing w:before="100" w:beforeAutospacing="1" w:after="100" w:afterAutospacing="1"/>
    </w:pPr>
  </w:style>
  <w:style w:type="character" w:customStyle="1" w:styleId="quote12">
    <w:name w:val="quote12"/>
    <w:rsid w:val="000119A3"/>
    <w:rPr>
      <w:color w:val="00468E"/>
    </w:rPr>
  </w:style>
  <w:style w:type="character" w:styleId="Siln">
    <w:name w:val="Strong"/>
    <w:uiPriority w:val="22"/>
    <w:qFormat/>
    <w:rsid w:val="000119A3"/>
    <w:rPr>
      <w:b/>
      <w:bCs/>
    </w:rPr>
  </w:style>
  <w:style w:type="character" w:styleId="Sledovanodkaz">
    <w:name w:val="FollowedHyperlink"/>
    <w:uiPriority w:val="99"/>
    <w:semiHidden/>
    <w:unhideWhenUsed/>
    <w:rsid w:val="00A95565"/>
    <w:rPr>
      <w:color w:val="800080"/>
      <w:u w:val="single"/>
    </w:rPr>
  </w:style>
  <w:style w:type="character" w:customStyle="1" w:styleId="apple-converted-space">
    <w:name w:val="apple-converted-space"/>
    <w:rsid w:val="00324DD5"/>
  </w:style>
  <w:style w:type="paragraph" w:styleId="Revize">
    <w:name w:val="Revision"/>
    <w:hidden/>
    <w:uiPriority w:val="99"/>
    <w:semiHidden/>
    <w:rsid w:val="00AA1B1A"/>
    <w:rPr>
      <w:rFonts w:ascii="Times New Roman" w:eastAsia="Times New Roman" w:hAnsi="Times New Roman"/>
      <w:sz w:val="24"/>
      <w:szCs w:val="24"/>
    </w:rPr>
  </w:style>
  <w:style w:type="table" w:styleId="Mkatabulky">
    <w:name w:val="Table Grid"/>
    <w:basedOn w:val="Normlntabulka"/>
    <w:uiPriority w:val="59"/>
    <w:rsid w:val="008803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text21">
    <w:name w:val="Základní text 21"/>
    <w:basedOn w:val="Normln"/>
    <w:rsid w:val="00B71370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C34D8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72C7A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872C7A"/>
    <w:rPr>
      <w:rFonts w:ascii="Times New Roman" w:eastAsia="Times New Roman" w:hAnsi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872C7A"/>
    <w:rPr>
      <w:vertAlign w:val="superscript"/>
    </w:rPr>
  </w:style>
  <w:style w:type="paragraph" w:customStyle="1" w:styleId="Odstavecseseznamem1">
    <w:name w:val="Odstavec se seznamem1"/>
    <w:basedOn w:val="Normln"/>
    <w:rsid w:val="00B5657D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824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2313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5120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6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3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677">
          <w:marLeft w:val="72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3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f.jcu.cz/intranet/opatreni/opatreni-2011/od_2020_193_mimoradne-igs-a-rvo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AA3180B1-7C65-41E7-9785-369DD65CE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7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F</dc:creator>
  <cp:lastModifiedBy>Soukupová Nikola Ing.</cp:lastModifiedBy>
  <cp:revision>2</cp:revision>
  <cp:lastPrinted>2020-07-22T12:53:00Z</cp:lastPrinted>
  <dcterms:created xsi:type="dcterms:W3CDTF">2020-12-11T07:53:00Z</dcterms:created>
  <dcterms:modified xsi:type="dcterms:W3CDTF">2020-12-11T07:53:00Z</dcterms:modified>
</cp:coreProperties>
</file>